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1DB1D" w14:textId="2BF89817" w:rsidR="00023B05" w:rsidRDefault="003E30BF" w:rsidP="00E2360E">
      <w:pPr>
        <w:pStyle w:val="NoSpacing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adhavi </w:t>
      </w:r>
      <w:r w:rsidR="00E6454D">
        <w:rPr>
          <w:rFonts w:ascii="Times New Roman" w:hAnsi="Times New Roman" w:cs="Times New Roman"/>
          <w:sz w:val="22"/>
          <w:szCs w:val="22"/>
        </w:rPr>
        <w:t>K</w:t>
      </w:r>
      <w:r w:rsidR="00E2360E" w:rsidRPr="003E30BF">
        <w:rPr>
          <w:rFonts w:ascii="Times New Roman" w:hAnsi="Times New Roman" w:cs="Times New Roman"/>
          <w:sz w:val="22"/>
          <w:szCs w:val="22"/>
        </w:rPr>
        <w:tab/>
      </w:r>
      <w:r w:rsidR="003F1833" w:rsidRPr="003E30BF">
        <w:rPr>
          <w:rFonts w:ascii="Times New Roman" w:hAnsi="Times New Roman" w:cs="Times New Roman"/>
          <w:sz w:val="22"/>
          <w:szCs w:val="22"/>
        </w:rPr>
        <w:tab/>
      </w:r>
      <w:r w:rsidR="003F1833" w:rsidRPr="003E30BF">
        <w:rPr>
          <w:rFonts w:ascii="Times New Roman" w:hAnsi="Times New Roman" w:cs="Times New Roman"/>
          <w:sz w:val="22"/>
          <w:szCs w:val="22"/>
        </w:rPr>
        <w:tab/>
      </w:r>
      <w:r w:rsidR="003F1833" w:rsidRPr="003E30BF">
        <w:rPr>
          <w:rFonts w:ascii="Times New Roman" w:hAnsi="Times New Roman" w:cs="Times New Roman"/>
          <w:sz w:val="22"/>
          <w:szCs w:val="22"/>
        </w:rPr>
        <w:tab/>
      </w:r>
      <w:r w:rsidR="001F3063" w:rsidRPr="003E30BF">
        <w:rPr>
          <w:rFonts w:ascii="Times New Roman" w:hAnsi="Times New Roman" w:cs="Times New Roman"/>
          <w:sz w:val="22"/>
          <w:szCs w:val="22"/>
        </w:rPr>
        <w:tab/>
      </w:r>
      <w:r w:rsidR="001F3063" w:rsidRPr="003E30BF">
        <w:rPr>
          <w:rFonts w:ascii="Times New Roman" w:hAnsi="Times New Roman" w:cs="Times New Roman"/>
          <w:sz w:val="22"/>
          <w:szCs w:val="22"/>
        </w:rPr>
        <w:tab/>
      </w:r>
      <w:r w:rsidR="001F3063" w:rsidRPr="003E30BF">
        <w:rPr>
          <w:rFonts w:ascii="Times New Roman" w:hAnsi="Times New Roman" w:cs="Times New Roman"/>
          <w:sz w:val="22"/>
          <w:szCs w:val="22"/>
        </w:rPr>
        <w:tab/>
        <w:t xml:space="preserve">      </w:t>
      </w:r>
      <w:r w:rsidR="005C6F80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3A625D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1F3063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3A625D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3A625D" w:rsidRPr="003E30BF">
        <w:rPr>
          <w:rFonts w:ascii="Times New Roman" w:hAnsi="Times New Roman" w:cs="Times New Roman"/>
          <w:sz w:val="22"/>
          <w:szCs w:val="22"/>
        </w:rPr>
        <w:tab/>
        <w:t xml:space="preserve">  </w:t>
      </w:r>
      <w:r>
        <w:rPr>
          <w:rFonts w:ascii="Times New Roman" w:hAnsi="Times New Roman" w:cs="Times New Roman"/>
          <w:sz w:val="22"/>
          <w:szCs w:val="22"/>
        </w:rPr>
        <w:t xml:space="preserve">                  </w:t>
      </w:r>
      <w:r w:rsidR="003A625D" w:rsidRPr="003E30BF">
        <w:rPr>
          <w:rFonts w:ascii="Times New Roman" w:hAnsi="Times New Roman" w:cs="Times New Roman"/>
          <w:sz w:val="22"/>
          <w:szCs w:val="22"/>
        </w:rPr>
        <w:t xml:space="preserve">       </w:t>
      </w:r>
      <w:r w:rsidR="001F3063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943EFD">
        <w:rPr>
          <w:rFonts w:ascii="Times New Roman" w:hAnsi="Times New Roman" w:cs="Times New Roman"/>
          <w:noProof/>
          <w:sz w:val="22"/>
          <w:szCs w:val="22"/>
        </w:rPr>
        <w:t xml:space="preserve">                        </w:t>
      </w:r>
      <w:r w:rsidR="0007367F" w:rsidRPr="003E30BF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6E9942F" wp14:editId="7AEF7F05">
            <wp:extent cx="523875" cy="523875"/>
            <wp:effectExtent l="0" t="0" r="9525" b="9525"/>
            <wp:docPr id="4" name="Picture 4" descr="Amazon Web Services Training and Certification - Badges - Accla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azon Web Services Training and Certification - Badges - Acclai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6" cy="534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367F" w:rsidRPr="003E30BF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E2360E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20555A" w:rsidRPr="0020555A">
        <w:t xml:space="preserve"> </w:t>
      </w:r>
      <w:hyperlink r:id="rId9" w:tgtFrame="_self" w:history="1">
        <w:r w:rsidR="0020555A" w:rsidRPr="0020555A">
          <w:rPr>
            <w:rStyle w:val="Hyperlink"/>
            <w:rFonts w:ascii="Segoe UI" w:hAnsi="Segoe UI" w:cs="Segoe UI"/>
            <w:sz w:val="18"/>
            <w:szCs w:val="18"/>
            <w:shd w:val="clear" w:color="auto" w:fill="F2F2F2"/>
          </w:rPr>
          <w:t>lokesh.talari@tekleaders.com</w:t>
        </w:r>
      </w:hyperlink>
    </w:p>
    <w:p w14:paraId="3CFE74C2" w14:textId="03EDC750" w:rsidR="003B6B2F" w:rsidRPr="0020555A" w:rsidRDefault="0020555A" w:rsidP="00E2360E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20555A">
        <w:rPr>
          <w:rStyle w:val="ui-provider"/>
          <w:b/>
          <w:bCs/>
        </w:rPr>
        <w:t>9725884884</w:t>
      </w:r>
    </w:p>
    <w:p w14:paraId="3566AA4E" w14:textId="77777777" w:rsidR="00BF5FCB" w:rsidRDefault="00000000" w:rsidP="00E2360E">
      <w:pPr>
        <w:pStyle w:val="NoSpacing"/>
        <w:rPr>
          <w:rFonts w:ascii="Times New Roman" w:hAnsi="Times New Roman" w:cs="Times New Roman"/>
          <w:sz w:val="22"/>
          <w:szCs w:val="22"/>
        </w:rPr>
      </w:pPr>
      <w:hyperlink r:id="rId10" w:history="1">
        <w:r w:rsidR="00BF5FCB" w:rsidRPr="00BF5FCB">
          <w:rPr>
            <w:rStyle w:val="Hyperlink"/>
            <w:rFonts w:ascii="Times New Roman" w:hAnsi="Times New Roman" w:cs="Times New Roman"/>
            <w:sz w:val="22"/>
            <w:szCs w:val="22"/>
          </w:rPr>
          <w:t>LINKEDIN</w:t>
        </w:r>
        <w:r w:rsidR="00830125" w:rsidRPr="00BF5FCB">
          <w:rPr>
            <w:rStyle w:val="Hyperlink"/>
            <w:rFonts w:ascii="Times New Roman" w:hAnsi="Times New Roman" w:cs="Times New Roman"/>
            <w:sz w:val="22"/>
            <w:szCs w:val="22"/>
          </w:rPr>
          <w:t xml:space="preserve"> </w:t>
        </w:r>
        <w:r w:rsidR="003E30BF" w:rsidRPr="00BF5FCB">
          <w:rPr>
            <w:rStyle w:val="Hyperlink"/>
            <w:rFonts w:ascii="Times New Roman" w:hAnsi="Times New Roman" w:cs="Times New Roman"/>
            <w:sz w:val="22"/>
            <w:szCs w:val="22"/>
          </w:rPr>
          <w:t xml:space="preserve"> </w:t>
        </w:r>
      </w:hyperlink>
    </w:p>
    <w:p w14:paraId="50EF54D8" w14:textId="50C51FED" w:rsidR="00830125" w:rsidRPr="003E30BF" w:rsidRDefault="00AF4776" w:rsidP="00E2360E">
      <w:pPr>
        <w:pStyle w:val="NoSpacing"/>
        <w:rPr>
          <w:rFonts w:ascii="Times New Roman" w:hAnsi="Times New Roman" w:cs="Times New Roman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830125" w:rsidRPr="003E30BF">
        <w:rPr>
          <w:rFonts w:ascii="Times New Roman" w:hAnsi="Times New Roman" w:cs="Times New Roman"/>
          <w:sz w:val="22"/>
          <w:szCs w:val="22"/>
        </w:rPr>
        <w:tab/>
      </w:r>
      <w:r w:rsidR="00830125" w:rsidRPr="003E30BF">
        <w:rPr>
          <w:rFonts w:ascii="Times New Roman" w:hAnsi="Times New Roman" w:cs="Times New Roman"/>
          <w:sz w:val="22"/>
          <w:szCs w:val="22"/>
        </w:rPr>
        <w:tab/>
      </w:r>
      <w:r w:rsidR="00830125" w:rsidRPr="003E30BF">
        <w:rPr>
          <w:rFonts w:ascii="Times New Roman" w:hAnsi="Times New Roman" w:cs="Times New Roman"/>
          <w:sz w:val="22"/>
          <w:szCs w:val="22"/>
        </w:rPr>
        <w:tab/>
      </w:r>
      <w:r w:rsidR="00830125" w:rsidRPr="003E30BF">
        <w:rPr>
          <w:rFonts w:ascii="Times New Roman" w:hAnsi="Times New Roman" w:cs="Times New Roman"/>
          <w:sz w:val="22"/>
          <w:szCs w:val="22"/>
        </w:rPr>
        <w:tab/>
      </w:r>
      <w:r w:rsidR="00830125" w:rsidRPr="003E30BF">
        <w:rPr>
          <w:rFonts w:ascii="Times New Roman" w:hAnsi="Times New Roman" w:cs="Times New Roman"/>
          <w:sz w:val="22"/>
          <w:szCs w:val="22"/>
        </w:rPr>
        <w:tab/>
      </w:r>
      <w:r w:rsidR="004E202B" w:rsidRPr="003E30BF">
        <w:rPr>
          <w:rFonts w:ascii="Times New Roman" w:hAnsi="Times New Roman" w:cs="Times New Roman"/>
          <w:sz w:val="22"/>
          <w:szCs w:val="22"/>
        </w:rPr>
        <w:tab/>
      </w:r>
    </w:p>
    <w:p w14:paraId="632FB021" w14:textId="39421DBD" w:rsidR="00E2360E" w:rsidRPr="003E30BF" w:rsidRDefault="00E2360E" w:rsidP="00E2360E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00CFBC" wp14:editId="5D463BCD">
                <wp:simplePos x="0" y="0"/>
                <wp:positionH relativeFrom="column">
                  <wp:posOffset>19050</wp:posOffset>
                </wp:positionH>
                <wp:positionV relativeFrom="paragraph">
                  <wp:posOffset>34925</wp:posOffset>
                </wp:positionV>
                <wp:extent cx="693039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039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EA68449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2.75pt" to="547.2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26AA6103" w14:textId="2BA9FF3A" w:rsidR="00A365DA" w:rsidRPr="00943EFD" w:rsidRDefault="00E2360E" w:rsidP="00A365DA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943EFD">
        <w:rPr>
          <w:rFonts w:ascii="Times New Roman" w:hAnsi="Times New Roman" w:cs="Times New Roman"/>
          <w:b/>
          <w:bCs/>
          <w:sz w:val="28"/>
          <w:szCs w:val="28"/>
          <w:highlight w:val="lightGray"/>
        </w:rPr>
        <w:t>Professional Summary:</w:t>
      </w:r>
    </w:p>
    <w:p w14:paraId="001D7B8A" w14:textId="5DA62843" w:rsidR="00234D98" w:rsidRPr="003E30BF" w:rsidRDefault="00AE369F" w:rsidP="00DB2F50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proofErr w:type="gramStart"/>
      <w:r>
        <w:rPr>
          <w:rFonts w:ascii="Times New Roman" w:hAnsi="Times New Roman" w:cs="Times New Roman"/>
          <w:sz w:val="22"/>
          <w:szCs w:val="22"/>
        </w:rPr>
        <w:t>Overall</w:t>
      </w:r>
      <w:proofErr w:type="gramEnd"/>
      <w:r w:rsidR="00674CCA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890E91">
        <w:rPr>
          <w:rFonts w:ascii="Times New Roman" w:hAnsi="Times New Roman" w:cs="Times New Roman"/>
          <w:b/>
          <w:bCs/>
          <w:sz w:val="22"/>
          <w:szCs w:val="22"/>
        </w:rPr>
        <w:t>9</w:t>
      </w:r>
      <w:r w:rsidR="001477E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674CCA" w:rsidRPr="003E30BF">
        <w:rPr>
          <w:rFonts w:ascii="Times New Roman" w:hAnsi="Times New Roman" w:cs="Times New Roman"/>
          <w:sz w:val="22"/>
          <w:szCs w:val="22"/>
        </w:rPr>
        <w:t>years</w:t>
      </w:r>
      <w:r w:rsidR="0071790C" w:rsidRPr="003E30BF">
        <w:rPr>
          <w:rFonts w:ascii="Times New Roman" w:hAnsi="Times New Roman" w:cs="Times New Roman"/>
          <w:sz w:val="22"/>
          <w:szCs w:val="22"/>
        </w:rPr>
        <w:t xml:space="preserve"> of experience</w:t>
      </w:r>
      <w:r w:rsidR="00C57946" w:rsidRPr="003E30BF">
        <w:rPr>
          <w:rFonts w:ascii="Times New Roman" w:hAnsi="Times New Roman" w:cs="Times New Roman"/>
          <w:sz w:val="22"/>
          <w:szCs w:val="22"/>
        </w:rPr>
        <w:t xml:space="preserve"> in</w:t>
      </w:r>
      <w:r w:rsidR="00CE34A1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CE34A1" w:rsidRPr="003E30BF">
        <w:rPr>
          <w:rFonts w:ascii="Times New Roman" w:hAnsi="Times New Roman" w:cs="Times New Roman"/>
          <w:b/>
          <w:bCs/>
          <w:sz w:val="22"/>
          <w:szCs w:val="22"/>
        </w:rPr>
        <w:t>Full Stack Develop</w:t>
      </w:r>
      <w:r w:rsidR="00C57946" w:rsidRPr="003E30BF">
        <w:rPr>
          <w:rFonts w:ascii="Times New Roman" w:hAnsi="Times New Roman" w:cs="Times New Roman"/>
          <w:b/>
          <w:bCs/>
          <w:sz w:val="22"/>
          <w:szCs w:val="22"/>
        </w:rPr>
        <w:t>ment</w:t>
      </w:r>
      <w:r w:rsidR="0071790C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3D296C" w:rsidRPr="003E30BF">
        <w:rPr>
          <w:rFonts w:ascii="Times New Roman" w:hAnsi="Times New Roman" w:cs="Times New Roman"/>
          <w:sz w:val="22"/>
          <w:szCs w:val="22"/>
        </w:rPr>
        <w:t>with</w:t>
      </w:r>
      <w:r w:rsidR="0071790C" w:rsidRPr="003E30BF">
        <w:rPr>
          <w:rFonts w:ascii="Times New Roman" w:hAnsi="Times New Roman" w:cs="Times New Roman"/>
          <w:sz w:val="22"/>
          <w:szCs w:val="22"/>
        </w:rPr>
        <w:t xml:space="preserve"> design, development and maintenance of </w:t>
      </w:r>
      <w:r w:rsidR="00C57946" w:rsidRPr="003E30BF">
        <w:rPr>
          <w:rFonts w:ascii="Times New Roman" w:hAnsi="Times New Roman" w:cs="Times New Roman"/>
          <w:sz w:val="22"/>
          <w:szCs w:val="22"/>
        </w:rPr>
        <w:t xml:space="preserve">enterprise level </w:t>
      </w:r>
      <w:r w:rsidR="0071790C" w:rsidRPr="003E30BF">
        <w:rPr>
          <w:rFonts w:ascii="Times New Roman" w:hAnsi="Times New Roman" w:cs="Times New Roman"/>
          <w:sz w:val="22"/>
          <w:szCs w:val="22"/>
        </w:rPr>
        <w:t xml:space="preserve">distributed web-based software and </w:t>
      </w:r>
      <w:r w:rsidR="0071790C" w:rsidRPr="003E30BF">
        <w:rPr>
          <w:rFonts w:ascii="Times New Roman" w:hAnsi="Times New Roman" w:cs="Times New Roman"/>
          <w:b/>
          <w:bCs/>
          <w:sz w:val="22"/>
          <w:szCs w:val="22"/>
        </w:rPr>
        <w:t>client/server</w:t>
      </w:r>
      <w:r w:rsidR="0071790C" w:rsidRPr="003E30BF">
        <w:rPr>
          <w:rFonts w:ascii="Times New Roman" w:hAnsi="Times New Roman" w:cs="Times New Roman"/>
          <w:sz w:val="22"/>
          <w:szCs w:val="22"/>
        </w:rPr>
        <w:t xml:space="preserve"> applications using </w:t>
      </w:r>
      <w:r w:rsidR="0071790C" w:rsidRPr="003E30BF">
        <w:rPr>
          <w:rFonts w:ascii="Times New Roman" w:hAnsi="Times New Roman" w:cs="Times New Roman"/>
          <w:b/>
          <w:bCs/>
          <w:sz w:val="22"/>
          <w:szCs w:val="22"/>
        </w:rPr>
        <w:t>Java/J2EE</w:t>
      </w:r>
      <w:r w:rsidR="00C57946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 technologies</w:t>
      </w:r>
      <w:r w:rsidR="0071790C" w:rsidRPr="003E30BF">
        <w:rPr>
          <w:rFonts w:ascii="Times New Roman" w:hAnsi="Times New Roman" w:cs="Times New Roman"/>
          <w:sz w:val="22"/>
          <w:szCs w:val="22"/>
        </w:rPr>
        <w:t>.</w:t>
      </w:r>
    </w:p>
    <w:p w14:paraId="467C1FCD" w14:textId="42895CA3" w:rsidR="00D3709C" w:rsidRPr="003E30BF" w:rsidRDefault="0071790C" w:rsidP="00DB2F50">
      <w:pPr>
        <w:pStyle w:val="NoSpacing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Palatino Linotype" w:hAnsi="Times New Roman" w:cs="Times New Roman"/>
          <w:sz w:val="22"/>
          <w:szCs w:val="22"/>
        </w:rPr>
        <w:t>Effective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at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working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in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>Agile</w:t>
      </w:r>
      <w:r w:rsidR="00FF0C99"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environments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using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>SCRUM</w:t>
      </w:r>
      <w:r w:rsidR="00FF0C99"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methodologies</w:t>
      </w:r>
      <w:r w:rsidR="00FF0C99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and e</w:t>
      </w:r>
      <w:r w:rsidR="00A976B5" w:rsidRPr="003E30BF">
        <w:rPr>
          <w:rFonts w:ascii="Times New Roman" w:eastAsia="Times New Roman" w:hAnsi="Times New Roman" w:cs="Times New Roman"/>
          <w:sz w:val="22"/>
          <w:szCs w:val="22"/>
        </w:rPr>
        <w:t>xper</w:t>
      </w:r>
      <w:r w:rsidR="00561F14" w:rsidRPr="003E30BF">
        <w:rPr>
          <w:rFonts w:ascii="Times New Roman" w:eastAsia="Times New Roman" w:hAnsi="Times New Roman" w:cs="Times New Roman"/>
          <w:sz w:val="22"/>
          <w:szCs w:val="22"/>
        </w:rPr>
        <w:t>tized</w:t>
      </w:r>
      <w:r w:rsidR="00FF0C99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A976B5" w:rsidRPr="003E30BF">
        <w:rPr>
          <w:rFonts w:ascii="Times New Roman" w:eastAsia="Times New Roman" w:hAnsi="Times New Roman" w:cs="Times New Roman"/>
          <w:sz w:val="22"/>
          <w:szCs w:val="22"/>
        </w:rPr>
        <w:t>in</w:t>
      </w:r>
      <w:r w:rsidR="00FF0C99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A976B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oftware</w:t>
      </w:r>
      <w:r w:rsidR="00FF0C99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</w:t>
      </w:r>
      <w:r w:rsidR="00A976B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Development</w:t>
      </w:r>
      <w:r w:rsidR="00FF0C99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</w:t>
      </w:r>
      <w:r w:rsidR="00A976B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Life</w:t>
      </w:r>
      <w:r w:rsidR="00FF0C99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</w:t>
      </w:r>
      <w:r w:rsidR="00A976B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Cycle</w:t>
      </w:r>
      <w:r w:rsidR="00C57946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(SDLC)</w:t>
      </w:r>
      <w:r w:rsidR="00A976B5" w:rsidRPr="003E30BF">
        <w:rPr>
          <w:rFonts w:ascii="Times New Roman" w:eastAsia="Times New Roman" w:hAnsi="Times New Roman" w:cs="Times New Roman"/>
          <w:sz w:val="22"/>
          <w:szCs w:val="22"/>
        </w:rPr>
        <w:t>,</w:t>
      </w:r>
      <w:r w:rsidR="00561F14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561F14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</w:t>
      </w:r>
      <w:r w:rsidR="00A976B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equirements</w:t>
      </w:r>
      <w:r w:rsidR="00561F14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s</w:t>
      </w:r>
      <w:r w:rsidR="00A976B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ecification</w:t>
      </w:r>
      <w:r w:rsidR="00683DD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, </w:t>
      </w:r>
      <w:r w:rsidR="00683DD5" w:rsidRPr="003E30BF">
        <w:rPr>
          <w:rFonts w:ascii="Times New Roman" w:eastAsia="Times New Roman" w:hAnsi="Times New Roman" w:cs="Times New Roman"/>
          <w:sz w:val="22"/>
          <w:szCs w:val="22"/>
        </w:rPr>
        <w:t xml:space="preserve">documenting Software architecture and design specifications, Implementation in </w:t>
      </w:r>
      <w:r w:rsidR="00683DD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Java</w:t>
      </w:r>
      <w:r w:rsidR="00683DD5" w:rsidRPr="003E30BF">
        <w:rPr>
          <w:rFonts w:ascii="Times New Roman" w:eastAsia="Times New Roman" w:hAnsi="Times New Roman" w:cs="Times New Roman"/>
          <w:sz w:val="22"/>
          <w:szCs w:val="22"/>
        </w:rPr>
        <w:t>, mentoring and architecture presentations to various stake holders.</w:t>
      </w:r>
    </w:p>
    <w:p w14:paraId="7FF304E7" w14:textId="598F9317" w:rsidR="00683DD5" w:rsidRPr="003E30BF" w:rsidRDefault="00683DD5" w:rsidP="00DB2F50">
      <w:pPr>
        <w:pStyle w:val="NoSpacing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Palatino Linotype" w:hAnsi="Times New Roman" w:cs="Times New Roman"/>
          <w:sz w:val="22"/>
          <w:szCs w:val="22"/>
        </w:rPr>
        <w:t xml:space="preserve">Experienced in </w:t>
      </w:r>
      <w:r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>Capital markets, Fixed Income, Wealth Management, Alternative Investments, Client Statements, Commodities</w:t>
      </w:r>
      <w:r w:rsidR="00113D03"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>,</w:t>
      </w:r>
      <w:r w:rsidRPr="003E30BF">
        <w:rPr>
          <w:rFonts w:ascii="Times New Roman" w:eastAsia="Palatino Linotype" w:hAnsi="Times New Roman" w:cs="Times New Roman"/>
          <w:b/>
          <w:bCs/>
          <w:sz w:val="22"/>
          <w:szCs w:val="22"/>
        </w:rPr>
        <w:t xml:space="preserve"> and front- end trading </w:t>
      </w:r>
      <w:r w:rsidRPr="003E30BF">
        <w:rPr>
          <w:rFonts w:ascii="Times New Roman" w:eastAsia="Palatino Linotype" w:hAnsi="Times New Roman" w:cs="Times New Roman"/>
          <w:sz w:val="22"/>
          <w:szCs w:val="22"/>
        </w:rPr>
        <w:t>applications.</w:t>
      </w:r>
      <w:r w:rsidR="002778A4" w:rsidRPr="003E30BF">
        <w:rPr>
          <w:rFonts w:ascii="Times New Roman" w:eastAsia="Palatino Linotype" w:hAnsi="Times New Roman" w:cs="Times New Roman"/>
          <w:sz w:val="22"/>
          <w:szCs w:val="22"/>
        </w:rPr>
        <w:t xml:space="preserve"> </w:t>
      </w:r>
    </w:p>
    <w:p w14:paraId="637B8989" w14:textId="29F72E5D" w:rsidR="00B54765" w:rsidRPr="003E30BF" w:rsidRDefault="00683DD5" w:rsidP="00A8219D">
      <w:pPr>
        <w:pStyle w:val="NoSpacing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Palatino Linotype" w:hAnsi="Times New Roman" w:cs="Times New Roman"/>
          <w:sz w:val="22"/>
          <w:szCs w:val="22"/>
        </w:rPr>
        <w:t xml:space="preserve">Expertise in </w:t>
      </w:r>
      <w:r w:rsidRPr="003E30BF">
        <w:rPr>
          <w:rFonts w:ascii="Times New Roman" w:eastAsia="Palatino Linotype" w:hAnsi="Times New Roman" w:cs="Times New Roman"/>
          <w:b/>
          <w:sz w:val="22"/>
          <w:szCs w:val="22"/>
        </w:rPr>
        <w:t xml:space="preserve">J2EE </w:t>
      </w:r>
      <w:r w:rsidRPr="003E30BF">
        <w:rPr>
          <w:rFonts w:ascii="Times New Roman" w:eastAsia="Palatino Linotype" w:hAnsi="Times New Roman" w:cs="Times New Roman"/>
          <w:bCs/>
          <w:sz w:val="22"/>
          <w:szCs w:val="22"/>
        </w:rPr>
        <w:t xml:space="preserve">application architecture and design experience using design patterns like </w:t>
      </w:r>
      <w:r w:rsidRPr="003E30BF">
        <w:rPr>
          <w:rFonts w:ascii="Times New Roman" w:eastAsia="Palatino Linotype" w:hAnsi="Times New Roman" w:cs="Times New Roman"/>
          <w:b/>
          <w:sz w:val="22"/>
          <w:szCs w:val="22"/>
        </w:rPr>
        <w:t>Singleton, Factory, Abstraction Factory, Service locator, DAO</w:t>
      </w:r>
      <w:r w:rsidR="004252EE" w:rsidRPr="003E30BF">
        <w:rPr>
          <w:rFonts w:ascii="Times New Roman" w:eastAsia="Palatino Linotype" w:hAnsi="Times New Roman" w:cs="Times New Roman"/>
          <w:b/>
          <w:sz w:val="22"/>
          <w:szCs w:val="22"/>
        </w:rPr>
        <w:t xml:space="preserve"> </w:t>
      </w:r>
      <w:r w:rsidR="005B3F1C" w:rsidRPr="003E30BF">
        <w:rPr>
          <w:rFonts w:ascii="Times New Roman" w:eastAsia="Palatino Linotype" w:hAnsi="Times New Roman" w:cs="Times New Roman"/>
          <w:b/>
          <w:sz w:val="22"/>
          <w:szCs w:val="22"/>
        </w:rPr>
        <w:t>(Data Access Object)</w:t>
      </w:r>
      <w:r w:rsidRPr="003E30BF">
        <w:rPr>
          <w:rFonts w:ascii="Times New Roman" w:eastAsia="Palatino Linotype" w:hAnsi="Times New Roman" w:cs="Times New Roman"/>
          <w:b/>
          <w:sz w:val="22"/>
          <w:szCs w:val="22"/>
        </w:rPr>
        <w:t>, DTO</w:t>
      </w:r>
      <w:r w:rsidR="004252EE" w:rsidRPr="003E30BF">
        <w:rPr>
          <w:rFonts w:ascii="Times New Roman" w:eastAsia="Palatino Linotype" w:hAnsi="Times New Roman" w:cs="Times New Roman"/>
          <w:b/>
          <w:sz w:val="22"/>
          <w:szCs w:val="22"/>
        </w:rPr>
        <w:t xml:space="preserve"> </w:t>
      </w:r>
      <w:r w:rsidRPr="003E30BF">
        <w:rPr>
          <w:rFonts w:ascii="Times New Roman" w:eastAsia="Palatino Linotype" w:hAnsi="Times New Roman" w:cs="Times New Roman"/>
          <w:bCs/>
          <w:sz w:val="22"/>
          <w:szCs w:val="22"/>
        </w:rPr>
        <w:t>and</w:t>
      </w:r>
      <w:r w:rsidRPr="003E30BF">
        <w:rPr>
          <w:rFonts w:ascii="Times New Roman" w:eastAsia="Palatino Linotype" w:hAnsi="Times New Roman" w:cs="Times New Roman"/>
          <w:b/>
          <w:sz w:val="22"/>
          <w:szCs w:val="22"/>
        </w:rPr>
        <w:t xml:space="preserve"> Business Delegates.</w:t>
      </w:r>
    </w:p>
    <w:p w14:paraId="0CA7D101" w14:textId="2DEB2EA1" w:rsidR="00EB0420" w:rsidRPr="003E30BF" w:rsidRDefault="00EB0420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Used 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ngular-cli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configure th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project and building it for development of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pplication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Angular </w:t>
      </w:r>
      <w:r w:rsidR="00113D03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6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, </w:t>
      </w:r>
      <w:r w:rsidR="00113D03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8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. Integrated the different pages to be a single page application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Angular </w:t>
      </w:r>
      <w:r w:rsidR="00113D03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6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,</w:t>
      </w:r>
      <w:r w:rsidR="00113D03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8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0960E1A3" w14:textId="4AA20D17" w:rsidR="00A37551" w:rsidRPr="003E30BF" w:rsidRDefault="00A37551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Experience in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avaScrip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rameworks </w:t>
      </w:r>
      <w:r w:rsidR="00C57B31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Query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, AngularJS, Node.js Twitter Bootstrap.</w:t>
      </w:r>
    </w:p>
    <w:p w14:paraId="1D09C68B" w14:textId="130ABD9D" w:rsidR="00EB0420" w:rsidRPr="003E30BF" w:rsidRDefault="00EB0420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Worked with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B54765" w:rsidRPr="003E30BF">
        <w:rPr>
          <w:rFonts w:ascii="Times New Roman" w:eastAsia="Times New Roman" w:hAnsi="Times New Roman" w:cs="Times New Roman"/>
          <w:sz w:val="22"/>
          <w:szCs w:val="22"/>
        </w:rPr>
        <w:t>and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T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ype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crip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s part of migration from 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J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va</w:t>
      </w:r>
      <w:r w:rsidR="007B1E5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crip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Angular </w:t>
      </w:r>
      <w:r w:rsidR="00781F58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6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B54765" w:rsidRPr="003E30BF">
        <w:rPr>
          <w:rFonts w:ascii="Times New Roman" w:eastAsia="Times New Roman" w:hAnsi="Times New Roman" w:cs="Times New Roman"/>
          <w:sz w:val="22"/>
          <w:szCs w:val="22"/>
        </w:rPr>
        <w:t>and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act</w:t>
      </w:r>
      <w:r w:rsidR="00BB12D4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.js</w:t>
      </w:r>
      <w:r w:rsidR="007B1E52"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04106EF9" w14:textId="77777777" w:rsidR="00E7050D" w:rsidRPr="003E30BF" w:rsidRDefault="00E7050D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Develop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UI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SF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middle tier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ore Jav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worked with PL/SQL developers on backend design.</w:t>
      </w:r>
    </w:p>
    <w:p w14:paraId="15A3E123" w14:textId="04ABFAE1" w:rsidR="002254ED" w:rsidRPr="003E30BF" w:rsidRDefault="006D3B2F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Expertise experience in designing and developing front-end UI using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HTML5</w:t>
      </w:r>
      <w:r w:rsidR="0063181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(</w:t>
      </w:r>
      <w:r w:rsidR="00631815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Hypertext Markup Language)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, CSS3</w:t>
      </w:r>
      <w:r w:rsidR="0063181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(</w:t>
      </w:r>
      <w:r w:rsidR="00631815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Cascading Style Sheets</w:t>
      </w:r>
      <w:r w:rsidR="0063181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frameworks, JavaScript, TypeScript,</w:t>
      </w:r>
      <w:r w:rsidR="00711E85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JSON,</w:t>
      </w:r>
      <w:r w:rsidR="003A7C2C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jQuery,</w:t>
      </w:r>
      <w:r w:rsidR="003A7C2C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AJAX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Bootstrap.</w:t>
      </w:r>
    </w:p>
    <w:p w14:paraId="2C39F757" w14:textId="7CF830BC" w:rsidR="00EC362B" w:rsidRPr="003E30BF" w:rsidRDefault="00EC362B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Thorough knowledge in core Java </w:t>
      </w:r>
      <w:r w:rsidR="000C5A37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8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concepts lik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OOP, JDBC, Multi-Threading, Java Concurrency utilities.</w:t>
      </w:r>
    </w:p>
    <w:p w14:paraId="4AC2BD33" w14:textId="64688637" w:rsidR="00BF7803" w:rsidRPr="003E30BF" w:rsidRDefault="00BF7803" w:rsidP="00BE6C1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Implemented</w:t>
      </w:r>
      <w:r w:rsidR="0073118C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Java 8 </w:t>
      </w:r>
      <w:r w:rsidR="0073118C" w:rsidRPr="003E30BF">
        <w:rPr>
          <w:rFonts w:ascii="Times New Roman" w:eastAsia="Times New Roman" w:hAnsi="Times New Roman" w:cs="Times New Roman"/>
          <w:sz w:val="22"/>
          <w:szCs w:val="22"/>
        </w:rPr>
        <w:t>features</w:t>
      </w:r>
      <w:r w:rsidR="0073118C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</w:t>
      </w:r>
      <w:r w:rsidR="0073118C" w:rsidRPr="003E30BF">
        <w:rPr>
          <w:rFonts w:ascii="Times New Roman" w:eastAsia="Times New Roman" w:hAnsi="Times New Roman" w:cs="Times New Roman"/>
          <w:sz w:val="22"/>
          <w:szCs w:val="22"/>
        </w:rPr>
        <w:t>like</w:t>
      </w:r>
      <w:r w:rsidR="0073118C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Lambda Expressions, Parallel Streams, Date API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Optional, Defaults.</w:t>
      </w:r>
    </w:p>
    <w:p w14:paraId="4C83F951" w14:textId="77777777" w:rsidR="00BF7803" w:rsidRPr="003E30BF" w:rsidRDefault="00BF7803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Experience in implementing the various services using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icro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architecture in which the services working dependently, implemented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pring Boot Micro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to divide the application into various sub modul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,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ivotal Cloud Foundry (PCF)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and Engagement using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7E007E7A" w14:textId="5193D651" w:rsidR="00BF7803" w:rsidRPr="003E30BF" w:rsidRDefault="00BF7803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pertise in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framework using Modules like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Core, Spring IOC, Spring Mongo, Spring JDBC, Spring Context, Spring JMS, Spring AOP, Spring Batch, Cloud Data</w:t>
      </w:r>
      <w:r w:rsidR="00AB53D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and Spring Cloud Data Flow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.</w:t>
      </w:r>
    </w:p>
    <w:p w14:paraId="5832199D" w14:textId="64222937" w:rsidR="00187843" w:rsidRPr="003E30BF" w:rsidRDefault="00187843" w:rsidP="0018784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perienced in working with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ark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eco system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CALA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HIV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Queries on Text file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arque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527CC612" w14:textId="7205BF73" w:rsidR="00187843" w:rsidRPr="003E30BF" w:rsidRDefault="00187843" w:rsidP="0018784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perienced in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pache Spark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for implementing advanced procedures like text analytics and processing using the in-memory computing capabilities written in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cala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10E3A4B0" w14:textId="2149B1BD" w:rsidR="00105DE6" w:rsidRPr="003E30BF" w:rsidRDefault="00457811" w:rsidP="00B50E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2"/>
          <w:szCs w:val="22"/>
          <w:shd w:val="clear" w:color="auto" w:fill="FFFFFF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Strong Experience i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Oracl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backend programming. Good experience in</w:t>
      </w:r>
      <w:r w:rsidR="00711E85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="00711E85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ySQL,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QL, PL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</w:t>
      </w:r>
    </w:p>
    <w:p w14:paraId="0A1E6CCD" w14:textId="07A86D76" w:rsidR="00205C41" w:rsidRPr="003E30BF" w:rsidRDefault="00205C41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Wrot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ngular.</w:t>
      </w:r>
      <w:r w:rsidR="00951768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rontend, which queried a custom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Elasticsearch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server for search terms, and hosted everything on a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W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stance with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Docker container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663FE0BC" w14:textId="5B8631EA" w:rsidR="00225F02" w:rsidRPr="003E30BF" w:rsidRDefault="00DD4115" w:rsidP="006A5F0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2"/>
          <w:szCs w:val="22"/>
          <w:shd w:val="clear" w:color="auto" w:fill="FFFFFF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Experienced in using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mazon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3, Lam</w:t>
      </w:r>
      <w:r w:rsidR="00951768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b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d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Kinesi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loudWatch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DynamoDB 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and application services in th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W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cloud infrastructure. Used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Lambd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functions to insert and retrieve data into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DynamoDB</w:t>
      </w:r>
      <w:r w:rsidR="00951768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.</w:t>
      </w:r>
    </w:p>
    <w:p w14:paraId="6478180F" w14:textId="77777777" w:rsidR="000C46AB" w:rsidRPr="003E30BF" w:rsidRDefault="00225F02" w:rsidP="000C46A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Managed all aspects of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ource code management (GIT</w:t>
      </w:r>
      <w:r w:rsidR="0078652A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/ClearCase/VM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Perforce</w:t>
      </w:r>
      <w:r w:rsidRPr="003E30BF">
        <w:rPr>
          <w:rFonts w:ascii="Times New Roman" w:hAnsi="Times New Roman" w:cs="Times New Roman"/>
          <w:sz w:val="22"/>
          <w:szCs w:val="22"/>
        </w:rPr>
        <w:t>), builds (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nt/Maven</w:t>
      </w:r>
      <w:r w:rsidRPr="003E30BF">
        <w:rPr>
          <w:rFonts w:ascii="Times New Roman" w:hAnsi="Times New Roman" w:cs="Times New Roman"/>
          <w:sz w:val="22"/>
          <w:szCs w:val="22"/>
        </w:rPr>
        <w:t>), tracking tool (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ClearQuest/JIRA</w:t>
      </w:r>
      <w:r w:rsidRPr="003E30BF">
        <w:rPr>
          <w:rFonts w:ascii="Times New Roman" w:hAnsi="Times New Roman" w:cs="Times New Roman"/>
          <w:sz w:val="22"/>
          <w:szCs w:val="22"/>
        </w:rPr>
        <w:t>) and communication needs for a development team.</w:t>
      </w:r>
    </w:p>
    <w:p w14:paraId="23CAF8D9" w14:textId="4971795D" w:rsidR="000C46AB" w:rsidRPr="003E30BF" w:rsidRDefault="000C46AB" w:rsidP="000C46A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Hands-on experience in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Azure Cloud Services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(</w:t>
      </w:r>
      <w:r w:rsidRPr="003E30BF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highlight w:val="white"/>
        </w:rPr>
        <w:t xml:space="preserve">PaaS 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>&amp;</w:t>
      </w:r>
      <w:r w:rsidRPr="003E30BF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highlight w:val="white"/>
        </w:rPr>
        <w:t xml:space="preserve"> IaaS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), Storage, Web Apps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Active Directory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>,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ARM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templates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>,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Azure Container Service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VPN Gateway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Content Delivery Management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Traffic Manager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Azure Monitoring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OMS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>,</w:t>
      </w:r>
      <w:r w:rsidR="00B50E81"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="00B50E81" w:rsidRPr="003E30BF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highlight w:val="white"/>
        </w:rPr>
        <w:t>Azure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Key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Vault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Visual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Studio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</w:rPr>
        <w:t>Online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(VSO) and </w:t>
      </w:r>
      <w:r w:rsidRPr="003E30BF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highlight w:val="white"/>
        </w:rPr>
        <w:t>SQL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highlight w:val="white"/>
        </w:rPr>
        <w:t>Azure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</w:p>
    <w:p w14:paraId="1E07B4F4" w14:textId="6E3FE1EB" w:rsidR="006A0445" w:rsidRPr="003E30BF" w:rsidRDefault="006A0445" w:rsidP="000C46A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Hands-on experience with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IAM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prerequisite analysis, implementation of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ccess Gateway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AML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based integration and worked on implement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IAM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Solutions from the scratch.</w:t>
      </w:r>
    </w:p>
    <w:p w14:paraId="32B6441E" w14:textId="19E516E4" w:rsidR="000201BB" w:rsidRPr="003E30BF" w:rsidRDefault="00457811" w:rsidP="00846C7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Extensive experience in Amazon Web Services like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EC2, Simple DB, RDS, Elastic Load Balancing, SQS, SNS, AWS Identity and access management, AWS Cloud Watch, Elastic </w:t>
      </w:r>
      <w:r w:rsidR="00951768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b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eanstalk and Cloud Front, Redshift.</w:t>
      </w:r>
    </w:p>
    <w:p w14:paraId="1345A833" w14:textId="5A64FBB2" w:rsidR="00BF7803" w:rsidRPr="003E30BF" w:rsidRDefault="003641B9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Proficient with container systems lik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Docker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container orchestration like EC2 Container Service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Kubernet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,</w:t>
      </w:r>
      <w:r w:rsidR="00AF4F93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81227D" w:rsidRPr="003E30BF">
        <w:rPr>
          <w:rFonts w:ascii="Times New Roman" w:eastAsia="Times New Roman" w:hAnsi="Times New Roman" w:cs="Times New Roman"/>
          <w:sz w:val="22"/>
          <w:szCs w:val="22"/>
        </w:rPr>
        <w:t>and</w:t>
      </w:r>
      <w:r w:rsidR="0081227D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eployment of Cloud service including </w:t>
      </w:r>
      <w:r w:rsidR="0081227D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enkins and Nexus on Docker using Terraform.</w:t>
      </w:r>
    </w:p>
    <w:p w14:paraId="6F18B2F4" w14:textId="4B3E647F" w:rsidR="003F7172" w:rsidRPr="003E30BF" w:rsidRDefault="003F7172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Working with th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IR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tool for quality center bug tracking. Analyzed production system problems tracked with Rational ClearQuest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IR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Switch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IRA H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atabase to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atabase/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y 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/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oracle database.</w:t>
      </w:r>
    </w:p>
    <w:p w14:paraId="33A24B7B" w14:textId="27460070" w:rsidR="00322420" w:rsidRPr="003E30BF" w:rsidRDefault="00E00828" w:rsidP="00DB2F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lastRenderedPageBreak/>
        <w:t xml:space="preserve">Experience in designing and implementing th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WebLogic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pplication configuration management system based o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WebLogic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cripting Tool WLS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UNIX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Shell Scripting.</w:t>
      </w:r>
    </w:p>
    <w:p w14:paraId="0B187692" w14:textId="3D10E911" w:rsidR="00562744" w:rsidRPr="003E30BF" w:rsidRDefault="00562744" w:rsidP="005627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Developed and deploye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Web 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-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RES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JSON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JERSEY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JAX-RS.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Developing and expose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Restfu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API with </w:t>
      </w:r>
      <w:proofErr w:type="spellStart"/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Mashery</w:t>
      </w:r>
      <w:proofErr w:type="spellEnd"/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tegration security layer for partner API as well as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OAP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JAX-WS Spring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teractions.</w:t>
      </w:r>
    </w:p>
    <w:p w14:paraId="584142C9" w14:textId="1C43363D" w:rsidR="00703DD3" w:rsidRPr="003E30BF" w:rsidRDefault="00B322A1" w:rsidP="00B322A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Worked on writing the 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</w:rPr>
        <w:t xml:space="preserve">Maven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script for the build process and maintained the configuration file 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</w:rPr>
        <w:t xml:space="preserve">POM.xml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for the continuous integration. Created a continuous integration system using 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</w:rPr>
        <w:t>Maven, ANT, Jenkins, Ansibl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2C4D7583" w14:textId="32A1EAF9" w:rsidR="00143053" w:rsidRPr="003E30BF" w:rsidRDefault="00B83510" w:rsidP="001F3063">
      <w:pPr>
        <w:pStyle w:val="NoSpacing"/>
        <w:spacing w:after="120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highlight w:val="lightGray"/>
        </w:rPr>
        <w:t>Technical Skills:</w:t>
      </w:r>
    </w:p>
    <w:tbl>
      <w:tblPr>
        <w:tblW w:w="10779" w:type="dxa"/>
        <w:tblLook w:val="04A0" w:firstRow="1" w:lastRow="0" w:firstColumn="1" w:lastColumn="0" w:noHBand="0" w:noVBand="1"/>
      </w:tblPr>
      <w:tblGrid>
        <w:gridCol w:w="2240"/>
        <w:gridCol w:w="8539"/>
      </w:tblGrid>
      <w:tr w:rsidR="003A625D" w:rsidRPr="003E30BF" w14:paraId="49BC2C38" w14:textId="77777777" w:rsidTr="003E5AC2">
        <w:trPr>
          <w:trHeight w:val="594"/>
        </w:trPr>
        <w:tc>
          <w:tcPr>
            <w:tcW w:w="2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0B1E2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Web Technologies</w:t>
            </w:r>
          </w:p>
        </w:tc>
        <w:tc>
          <w:tcPr>
            <w:tcW w:w="85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4ED30" w14:textId="5CDB6AE0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jQuery, HTML, HTML5, CSS, CSS3, TypeScript, AJAX, DOM, RWD, DHTML, XHTML, JSON, XML, SASS, SCSS, </w:t>
            </w:r>
            <w:proofErr w:type="gramStart"/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Less</w:t>
            </w:r>
            <w:proofErr w:type="gramEnd"/>
          </w:p>
        </w:tc>
      </w:tr>
      <w:tr w:rsidR="003A625D" w:rsidRPr="003E30BF" w14:paraId="5B4F9E7B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93BC1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Java Technologie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64C08" w14:textId="15022A0B" w:rsidR="003F1833" w:rsidRPr="003E5AC2" w:rsidRDefault="0081227D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Spring, </w:t>
            </w:r>
            <w:r w:rsidR="003F1833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Spring Boot/MVC, Hibernate, Servlets, JDBC, JSP, JSTL, Swing, EJB</w:t>
            </w:r>
            <w:r w:rsidR="005C0A1E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Scala</w:t>
            </w:r>
          </w:p>
        </w:tc>
      </w:tr>
      <w:tr w:rsidR="003A625D" w:rsidRPr="003E30BF" w14:paraId="2026D38E" w14:textId="77777777" w:rsidTr="003E5AC2">
        <w:trPr>
          <w:trHeight w:val="594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7FAAC7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JavaScript Technologie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C762D1" w14:textId="614323D0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AngularJS, Angular</w:t>
            </w:r>
            <w:r w:rsidR="00185887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233DF1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/ </w:t>
            </w:r>
            <w:r w:rsidR="00185887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4/ 5/ 6</w:t>
            </w:r>
            <w:r w:rsidR="00113D03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/ 8</w:t>
            </w: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React</w:t>
            </w:r>
            <w:r w:rsidR="00BB12D4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.js</w:t>
            </w: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Redux, EXT.js, Backbone.js, Require.js, Node.js</w:t>
            </w:r>
            <w:r w:rsidR="00131BD5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Vue.js, Express.js</w:t>
            </w:r>
          </w:p>
        </w:tc>
      </w:tr>
      <w:tr w:rsidR="003A625D" w:rsidRPr="003E30BF" w14:paraId="3F1C47A1" w14:textId="77777777" w:rsidTr="003E5AC2">
        <w:trPr>
          <w:trHeight w:val="594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8EAA28" w14:textId="53AAA54B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Database/RDBMS </w:t>
            </w:r>
            <w:r w:rsidR="00B54765"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and</w:t>
            </w: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ORM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228384" w14:textId="30864CB4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Oracle, MS SQL Server, MySQL, MongoDB, Redis, Cassandra, CouchDB, PL/ SQL, Postgre</w:t>
            </w:r>
            <w:r w:rsidR="0049686E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SQL</w:t>
            </w:r>
            <w:r w:rsidR="00781F58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Dynamo DB</w:t>
            </w:r>
            <w:r w:rsidR="00105DE6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, Boto3, </w:t>
            </w:r>
            <w:r w:rsidR="0078652A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N</w:t>
            </w:r>
            <w:r w:rsidR="00105DE6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umP</w:t>
            </w:r>
            <w:r w:rsidR="0078652A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y</w:t>
            </w:r>
            <w:r w:rsidR="0035178B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, </w:t>
            </w:r>
            <w:proofErr w:type="gramStart"/>
            <w:r w:rsidR="0035178B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Pandas</w:t>
            </w:r>
            <w:proofErr w:type="gramEnd"/>
            <w:r w:rsidR="0035178B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library</w:t>
            </w:r>
          </w:p>
        </w:tc>
      </w:tr>
      <w:tr w:rsidR="003A625D" w:rsidRPr="003E30BF" w14:paraId="7E6FF7B6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4BBD0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Web Service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5E99C" w14:textId="77777777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RESTful, SOAP, WSDL, UDDI, AWS (Amazon Web Services), Axis2</w:t>
            </w:r>
          </w:p>
        </w:tc>
      </w:tr>
      <w:tr w:rsidR="003A625D" w:rsidRPr="003E30BF" w14:paraId="3B400286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7EEC7E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Testing Framework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435C7D" w14:textId="77777777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JUnit, Jasmine, Karma, Mockito, Jest, Log4j</w:t>
            </w:r>
          </w:p>
        </w:tc>
      </w:tr>
      <w:tr w:rsidR="003A625D" w:rsidRPr="003E30BF" w14:paraId="3F38954C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DA3BA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Operating System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6ED044" w14:textId="77777777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Windows, UNIX, LINUX, Mac OS.</w:t>
            </w:r>
          </w:p>
        </w:tc>
      </w:tr>
      <w:tr w:rsidR="003A625D" w:rsidRPr="003E30BF" w14:paraId="48B7EA32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46138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Web Server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28EAB" w14:textId="77777777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Apache Tomcat, Glassfish, WebSphere, WebLogic, JBoss, Nginx</w:t>
            </w:r>
          </w:p>
        </w:tc>
      </w:tr>
      <w:tr w:rsidR="003A625D" w:rsidRPr="003E30BF" w14:paraId="3FC1D536" w14:textId="77777777" w:rsidTr="003E5AC2">
        <w:trPr>
          <w:trHeight w:val="594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06338" w14:textId="4F31F83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Tools </w:t>
            </w:r>
            <w:r w:rsidR="00B54765"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and</w:t>
            </w: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Package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B3A20" w14:textId="2D834AAD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GIT,</w:t>
            </w:r>
            <w:r w:rsidR="008E2E45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IntelliJ IDE, Eclipse IDE</w:t>
            </w: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GitHub, Maven, Gradle, ANT, Jenkins, JIRA, Swagger,</w:t>
            </w:r>
            <w:r w:rsidR="000201BB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0201BB" w:rsidRPr="003E5AC2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Grafana,</w:t>
            </w: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Bitbucket, Docker, Kubernetes</w:t>
            </w:r>
            <w:r w:rsidR="002F50CC" w:rsidRPr="003E5AC2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, Apache Camel</w:t>
            </w: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Kibana</w:t>
            </w:r>
            <w:r w:rsidR="0081227D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Nexus</w:t>
            </w:r>
            <w:r w:rsidR="00B322A1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 Ruby</w:t>
            </w:r>
            <w:r w:rsidR="00131BD5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,</w:t>
            </w:r>
            <w:r w:rsidR="000201BB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Nagios,</w:t>
            </w:r>
            <w:r w:rsidR="00131BD5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3C15A6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Hadoop</w:t>
            </w:r>
            <w:r w:rsidR="000201BB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, </w:t>
            </w:r>
            <w:r w:rsidR="00562744"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Jersey, </w:t>
            </w:r>
            <w:r w:rsidR="000201BB" w:rsidRPr="003E5AC2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Prometheus</w:t>
            </w:r>
            <w:r w:rsidR="0078652A" w:rsidRPr="003E5AC2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, Pig, Hive, MapReduce</w:t>
            </w:r>
          </w:p>
        </w:tc>
      </w:tr>
      <w:tr w:rsidR="003A625D" w:rsidRPr="003E30BF" w14:paraId="54B8296C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1D4E90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Web Debug Tool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BAAE7" w14:textId="77777777" w:rsidR="003F1833" w:rsidRPr="003E5AC2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Mozilla Firebug (debugger), Chrome developer tools</w:t>
            </w:r>
          </w:p>
        </w:tc>
      </w:tr>
      <w:tr w:rsidR="003A625D" w:rsidRPr="003E30BF" w14:paraId="2EB5F334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03E47A" w14:textId="5DBE7A33" w:rsidR="009711DA" w:rsidRPr="003E30BF" w:rsidRDefault="009711DA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Languages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61097E" w14:textId="1CF11E87" w:rsidR="009711DA" w:rsidRPr="003E5AC2" w:rsidRDefault="009711DA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E5AC2">
              <w:rPr>
                <w:rFonts w:ascii="Times New Roman" w:eastAsia="Times New Roman" w:hAnsi="Times New Roman" w:cs="Times New Roman"/>
                <w:sz w:val="22"/>
                <w:szCs w:val="22"/>
              </w:rPr>
              <w:t>Java, JavaScript, Python</w:t>
            </w:r>
          </w:p>
        </w:tc>
      </w:tr>
      <w:tr w:rsidR="003F1833" w:rsidRPr="003E30BF" w14:paraId="4ECFA02F" w14:textId="77777777" w:rsidTr="003E5AC2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9F558" w14:textId="77777777" w:rsidR="003F1833" w:rsidRPr="003E30BF" w:rsidRDefault="003F1833" w:rsidP="00E431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Cloud</w:t>
            </w:r>
          </w:p>
        </w:tc>
        <w:tc>
          <w:tcPr>
            <w:tcW w:w="8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5F407" w14:textId="35F0DB65" w:rsidR="003F1833" w:rsidRPr="003E30BF" w:rsidRDefault="003F1833" w:rsidP="003F18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AWS, GCP</w:t>
            </w:r>
            <w:r w:rsidR="005F225D" w:rsidRPr="003E30B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, Azure</w:t>
            </w:r>
          </w:p>
        </w:tc>
      </w:tr>
    </w:tbl>
    <w:p w14:paraId="0F0811E9" w14:textId="77777777" w:rsidR="00BE6C13" w:rsidRPr="00943EFD" w:rsidRDefault="00BE6C13" w:rsidP="00BE6C13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D885151" w14:textId="21A476DB" w:rsidR="00185887" w:rsidRPr="00943EFD" w:rsidRDefault="00D9243C" w:rsidP="001F3063">
      <w:pPr>
        <w:pStyle w:val="NoSpacing"/>
        <w:spacing w:after="120"/>
        <w:rPr>
          <w:rFonts w:ascii="Times New Roman" w:hAnsi="Times New Roman" w:cs="Times New Roman"/>
          <w:b/>
          <w:bCs/>
          <w:sz w:val="28"/>
          <w:szCs w:val="28"/>
        </w:rPr>
      </w:pPr>
      <w:r w:rsidRPr="00943EFD">
        <w:rPr>
          <w:rFonts w:ascii="Times New Roman" w:hAnsi="Times New Roman" w:cs="Times New Roman"/>
          <w:b/>
          <w:bCs/>
          <w:sz w:val="28"/>
          <w:szCs w:val="28"/>
          <w:highlight w:val="lightGray"/>
        </w:rPr>
        <w:t xml:space="preserve">Professional </w:t>
      </w:r>
      <w:r w:rsidR="003C44B6" w:rsidRPr="00943EFD">
        <w:rPr>
          <w:rFonts w:ascii="Times New Roman" w:hAnsi="Times New Roman" w:cs="Times New Roman"/>
          <w:b/>
          <w:bCs/>
          <w:sz w:val="28"/>
          <w:szCs w:val="28"/>
          <w:highlight w:val="lightGray"/>
        </w:rPr>
        <w:t>Experience:</w:t>
      </w:r>
    </w:p>
    <w:p w14:paraId="60220630" w14:textId="7F9A9552" w:rsidR="00555F73" w:rsidRPr="003E30BF" w:rsidRDefault="00DE47B1" w:rsidP="00555F73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Fannie Mae</w:t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>|</w:t>
      </w:r>
      <w:r w:rsidR="0048594C">
        <w:rPr>
          <w:rFonts w:ascii="Times New Roman" w:hAnsi="Times New Roman" w:cs="Times New Roman"/>
          <w:b/>
          <w:bCs/>
          <w:sz w:val="22"/>
          <w:szCs w:val="22"/>
        </w:rPr>
        <w:t>|</w:t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 Sr. Java Developer</w:t>
      </w:r>
      <w:r w:rsidR="00F44F09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</w:t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ab/>
        <w:t xml:space="preserve">   </w:t>
      </w:r>
      <w:r w:rsidR="00555F73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4860B9">
        <w:rPr>
          <w:rFonts w:ascii="Times New Roman" w:hAnsi="Times New Roman" w:cs="Times New Roman"/>
          <w:b/>
          <w:bCs/>
          <w:sz w:val="22"/>
          <w:szCs w:val="22"/>
        </w:rPr>
        <w:t xml:space="preserve">    </w:t>
      </w:r>
      <w:r w:rsidR="00E44FD9">
        <w:rPr>
          <w:rFonts w:ascii="Times New Roman" w:hAnsi="Times New Roman" w:cs="Times New Roman"/>
          <w:b/>
          <w:bCs/>
          <w:sz w:val="22"/>
          <w:szCs w:val="22"/>
        </w:rPr>
        <w:t>Plano</w:t>
      </w:r>
      <w:r w:rsidR="004860B9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="00F44F09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4860B9">
        <w:rPr>
          <w:rFonts w:ascii="Times New Roman" w:hAnsi="Times New Roman" w:cs="Times New Roman"/>
          <w:b/>
          <w:bCs/>
          <w:sz w:val="22"/>
          <w:szCs w:val="22"/>
        </w:rPr>
        <w:t>TX||</w:t>
      </w:r>
      <w:r w:rsidR="007E4E55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121DEF">
        <w:rPr>
          <w:rFonts w:ascii="Times New Roman" w:hAnsi="Times New Roman" w:cs="Times New Roman"/>
          <w:b/>
          <w:bCs/>
          <w:sz w:val="22"/>
          <w:szCs w:val="22"/>
        </w:rPr>
        <w:t>Jun</w:t>
      </w:r>
      <w:r w:rsidR="007E4E55" w:rsidRPr="007E4E55">
        <w:rPr>
          <w:rFonts w:ascii="Times New Roman" w:hAnsi="Times New Roman" w:cs="Times New Roman"/>
          <w:b/>
          <w:bCs/>
          <w:sz w:val="22"/>
          <w:szCs w:val="22"/>
        </w:rPr>
        <w:t xml:space="preserve"> 202</w:t>
      </w:r>
      <w:r w:rsidR="00C557BA">
        <w:rPr>
          <w:rFonts w:ascii="Times New Roman" w:hAnsi="Times New Roman" w:cs="Times New Roman"/>
          <w:b/>
          <w:bCs/>
          <w:sz w:val="22"/>
          <w:szCs w:val="22"/>
        </w:rPr>
        <w:t>3</w:t>
      </w:r>
      <w:r w:rsidR="007E4E55" w:rsidRPr="007E4E55">
        <w:rPr>
          <w:rFonts w:ascii="Times New Roman" w:hAnsi="Times New Roman" w:cs="Times New Roman"/>
          <w:b/>
          <w:bCs/>
          <w:sz w:val="22"/>
          <w:szCs w:val="22"/>
        </w:rPr>
        <w:t>- Current</w:t>
      </w:r>
    </w:p>
    <w:p w14:paraId="51D523C1" w14:textId="77777777" w:rsidR="00555F73" w:rsidRPr="003E30BF" w:rsidRDefault="00555F73" w:rsidP="00555F7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3E30BF">
        <w:rPr>
          <w:rFonts w:ascii="Times New Roman" w:hAnsi="Times New Roman" w:cs="Times New Roman"/>
          <w:b/>
          <w:bCs/>
          <w:sz w:val="22"/>
          <w:szCs w:val="22"/>
          <w:u w:val="single"/>
        </w:rPr>
        <w:t>Responsibilities:</w:t>
      </w:r>
    </w:p>
    <w:p w14:paraId="78C98784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tabs>
          <w:tab w:val="left" w:pos="540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tensive experience in all phases of th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DLC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of a project which includes requirements gathering, analysis, Java and J2EE development, user - interface design, maintenance, enhancement and testing.</w:t>
      </w:r>
    </w:p>
    <w:p w14:paraId="6660C78A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tensively working on th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Java 8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new features Lambda, Method references and functional interfaces.</w:t>
      </w:r>
    </w:p>
    <w:p w14:paraId="29D3EB40" w14:textId="77777777" w:rsidR="00555F73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Us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Gradl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s a build tool automating the building, testing, publishing and deployment loading all the dependencies from th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Nexu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rtifact repository.</w:t>
      </w:r>
    </w:p>
    <w:p w14:paraId="3023610D" w14:textId="56DC9E3E" w:rsidR="00AB38CD" w:rsidRPr="00AB38CD" w:rsidRDefault="00AB38CD" w:rsidP="00AB38CD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Creating scripts in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SL Groovy</w:t>
      </w:r>
      <w:r w:rsidRPr="003E30BF">
        <w:rPr>
          <w:rFonts w:ascii="Times New Roman" w:hAnsi="Times New Roman" w:cs="Times New Roman"/>
          <w:sz w:val="22"/>
          <w:szCs w:val="22"/>
        </w:rPr>
        <w:t xml:space="preserve"> which integrate with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enkins</w:t>
      </w:r>
      <w:r w:rsidRPr="003E30BF">
        <w:rPr>
          <w:rFonts w:ascii="Times New Roman" w:hAnsi="Times New Roman" w:cs="Times New Roman"/>
          <w:sz w:val="22"/>
          <w:szCs w:val="22"/>
        </w:rPr>
        <w:t xml:space="preserve"> for Automation to create seed jobs.</w:t>
      </w:r>
    </w:p>
    <w:p w14:paraId="7E73CAE4" w14:textId="77777777" w:rsidR="00B57929" w:rsidRDefault="00AB38CD" w:rsidP="00B57929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>Integrated Automation scripts in Continuous Integration tools (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enkins</w:t>
      </w:r>
      <w:r w:rsidRPr="003E30BF">
        <w:rPr>
          <w:rFonts w:ascii="Times New Roman" w:hAnsi="Times New Roman" w:cs="Times New Roman"/>
          <w:sz w:val="22"/>
          <w:szCs w:val="22"/>
        </w:rPr>
        <w:t xml:space="preserve">) for nightly batch run of the Script. Created Project plan on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enkins</w:t>
      </w:r>
      <w:r w:rsidRPr="003E30BF">
        <w:rPr>
          <w:rFonts w:ascii="Times New Roman" w:hAnsi="Times New Roman" w:cs="Times New Roman"/>
          <w:sz w:val="22"/>
          <w:szCs w:val="22"/>
        </w:rPr>
        <w:t xml:space="preserve">, configured scheduled using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Cron job</w:t>
      </w:r>
      <w:r w:rsidR="00B57929" w:rsidRPr="00B57929">
        <w:rPr>
          <w:rFonts w:ascii="Times New Roman" w:hAnsi="Times New Roman" w:cs="Times New Roman"/>
          <w:sz w:val="22"/>
          <w:szCs w:val="22"/>
        </w:rPr>
        <w:t>.</w:t>
      </w:r>
    </w:p>
    <w:p w14:paraId="57015518" w14:textId="77777777" w:rsidR="001746BF" w:rsidRPr="001746BF" w:rsidRDefault="00B57929" w:rsidP="008726B8">
      <w:pPr>
        <w:pStyle w:val="NoSpacing"/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1746BF">
        <w:rPr>
          <w:rFonts w:ascii="Times New Roman" w:hAnsi="Times New Roman" w:cs="Times New Roman"/>
          <w:sz w:val="22"/>
          <w:szCs w:val="22"/>
        </w:rPr>
        <w:t xml:space="preserve"> Installed multiple plugins to </w:t>
      </w:r>
      <w:r w:rsidRPr="001746BF">
        <w:rPr>
          <w:rFonts w:ascii="Times New Roman" w:hAnsi="Times New Roman" w:cs="Times New Roman"/>
          <w:b/>
          <w:bCs/>
          <w:sz w:val="22"/>
          <w:szCs w:val="22"/>
        </w:rPr>
        <w:t>Jenkins</w:t>
      </w:r>
      <w:r w:rsidRPr="001746BF">
        <w:rPr>
          <w:rFonts w:ascii="Times New Roman" w:hAnsi="Times New Roman" w:cs="Times New Roman"/>
          <w:sz w:val="22"/>
          <w:szCs w:val="22"/>
        </w:rPr>
        <w:t>, Configured Proxy to get auto updates.</w:t>
      </w:r>
    </w:p>
    <w:p w14:paraId="41F4C23A" w14:textId="00730131" w:rsidR="00555F73" w:rsidRPr="001746BF" w:rsidRDefault="00555F73" w:rsidP="008726B8">
      <w:pPr>
        <w:pStyle w:val="NoSpacing"/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1746BF">
        <w:rPr>
          <w:rFonts w:ascii="Times New Roman" w:eastAsia="Times New Roman" w:hAnsi="Times New Roman" w:cs="Times New Roman"/>
          <w:sz w:val="22"/>
          <w:szCs w:val="22"/>
        </w:rPr>
        <w:t xml:space="preserve">Involved in developing an integration testing framework using </w:t>
      </w:r>
      <w:r w:rsidRPr="001746BF">
        <w:rPr>
          <w:rFonts w:ascii="Times New Roman" w:eastAsia="Times New Roman" w:hAnsi="Times New Roman" w:cs="Times New Roman"/>
          <w:b/>
          <w:bCs/>
          <w:sz w:val="22"/>
          <w:szCs w:val="22"/>
        </w:rPr>
        <w:t>Rest API</w:t>
      </w:r>
      <w:r w:rsidRPr="001746BF">
        <w:rPr>
          <w:rFonts w:ascii="Times New Roman" w:eastAsia="Times New Roman" w:hAnsi="Times New Roman" w:cs="Times New Roman"/>
          <w:sz w:val="22"/>
          <w:szCs w:val="22"/>
        </w:rPr>
        <w:t xml:space="preserve"> web services for all internal projects of the client and that perform </w:t>
      </w:r>
      <w:r w:rsidRPr="001746BF">
        <w:rPr>
          <w:rFonts w:ascii="Times New Roman" w:eastAsia="Times New Roman" w:hAnsi="Times New Roman" w:cs="Times New Roman"/>
          <w:b/>
          <w:bCs/>
          <w:sz w:val="22"/>
          <w:szCs w:val="22"/>
        </w:rPr>
        <w:t>CRUD</w:t>
      </w:r>
      <w:r w:rsidRPr="001746BF">
        <w:rPr>
          <w:rFonts w:ascii="Times New Roman" w:eastAsia="Times New Roman" w:hAnsi="Times New Roman" w:cs="Times New Roman"/>
          <w:sz w:val="22"/>
          <w:szCs w:val="22"/>
        </w:rPr>
        <w:t xml:space="preserve"> operations to the database.</w:t>
      </w:r>
    </w:p>
    <w:p w14:paraId="2CFBAA62" w14:textId="46823FA4" w:rsidR="001026E4" w:rsidRPr="001026E4" w:rsidRDefault="001026E4" w:rsidP="001026E4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Built a new cloud native application using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Kotlin, Gradle, Angular 12</w:t>
      </w:r>
      <w:r w:rsidRPr="003E30BF">
        <w:rPr>
          <w:rFonts w:ascii="Times New Roman" w:hAnsi="Times New Roman" w:cs="Times New Roman"/>
          <w:sz w:val="22"/>
          <w:szCs w:val="22"/>
        </w:rPr>
        <w:t xml:space="preserve"> front end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enkins</w:t>
      </w:r>
      <w:r w:rsidRPr="003E30BF">
        <w:rPr>
          <w:rFonts w:ascii="Times New Roman" w:hAnsi="Times New Roman" w:cs="Times New Roman"/>
          <w:sz w:val="22"/>
          <w:szCs w:val="22"/>
        </w:rPr>
        <w:t xml:space="preserve">,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zure</w:t>
      </w:r>
      <w:r w:rsidRPr="003E30BF">
        <w:rPr>
          <w:rFonts w:ascii="Times New Roman" w:hAnsi="Times New Roman" w:cs="Times New Roman"/>
          <w:sz w:val="22"/>
          <w:szCs w:val="22"/>
        </w:rPr>
        <w:t xml:space="preserve"> CI/CD to migrate an old application written in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va 1.8, Maven</w:t>
      </w:r>
      <w:r w:rsidRPr="003E30BF">
        <w:rPr>
          <w:rFonts w:ascii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SP</w:t>
      </w:r>
      <w:r w:rsidRPr="003E30BF">
        <w:rPr>
          <w:rFonts w:ascii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ocker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65CC0BF3" w14:textId="474356E8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Working with a team configuring different alerts for servers, OS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OpenShif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Platform, applications.</w:t>
      </w:r>
    </w:p>
    <w:p w14:paraId="5FF36428" w14:textId="6C77AD58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Troubleshoot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OpenShif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router, analyzing stats with other projects to </w:t>
      </w:r>
      <w:r w:rsidR="003E5AC2" w:rsidRPr="003E30BF">
        <w:rPr>
          <w:rFonts w:ascii="Times New Roman" w:eastAsia="Times New Roman" w:hAnsi="Times New Roman" w:cs="Times New Roman"/>
          <w:sz w:val="22"/>
          <w:szCs w:val="22"/>
        </w:rPr>
        <w:t>determine th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bottleneck.</w:t>
      </w:r>
    </w:p>
    <w:p w14:paraId="17564E8A" w14:textId="05787214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Responsible for maintaining test scripts and test cases for automation with Robot framework.</w:t>
      </w:r>
    </w:p>
    <w:p w14:paraId="78BD29A0" w14:textId="0593285F" w:rsidR="0059653F" w:rsidRPr="003E30BF" w:rsidRDefault="0059653F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Develop</w:t>
      </w:r>
      <w:r w:rsidR="003E5AC2">
        <w:rPr>
          <w:rFonts w:ascii="Times New Roman" w:eastAsia="Times New Roman" w:hAnsi="Times New Roman" w:cs="Times New Roman"/>
          <w:sz w:val="22"/>
          <w:szCs w:val="22"/>
        </w:rPr>
        <w:t>ed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="003E5AC2" w:rsidRPr="003E30BF">
        <w:rPr>
          <w:rFonts w:ascii="Times New Roman" w:eastAsia="Times New Roman" w:hAnsi="Times New Roman" w:cs="Times New Roman"/>
          <w:sz w:val="22"/>
          <w:szCs w:val="22"/>
        </w:rPr>
        <w:t>maintain</w:t>
      </w:r>
      <w:r w:rsidR="003E5AC2">
        <w:rPr>
          <w:rFonts w:ascii="Times New Roman" w:eastAsia="Times New Roman" w:hAnsi="Times New Roman" w:cs="Times New Roman"/>
          <w:sz w:val="22"/>
          <w:szCs w:val="22"/>
        </w:rPr>
        <w:t>ed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utomated tests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ython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obot framework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. Performed troubleshooting, fixed and deployed many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ython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bug fixes of the two main applications that maintained main source data.</w:t>
      </w:r>
    </w:p>
    <w:p w14:paraId="6C25DB8C" w14:textId="7EE64A11" w:rsidR="0059653F" w:rsidRPr="003E30BF" w:rsidRDefault="0059653F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Developed and executed manual, automated test in different platforms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ython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elenium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libraries.</w:t>
      </w:r>
    </w:p>
    <w:p w14:paraId="650FCF36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Us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Hibernat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notations concept to retrieve data from the database and integrate with Spring BOOT to interact with back-e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QL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Server.</w:t>
      </w:r>
    </w:p>
    <w:p w14:paraId="53C4CEF6" w14:textId="77777777" w:rsidR="00AE0825" w:rsidRPr="003E30BF" w:rsidRDefault="00AE0825" w:rsidP="00AE0825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Wrot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ST API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ava 8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to support internalization and set portfolio performance targets.</w:t>
      </w:r>
    </w:p>
    <w:p w14:paraId="2A8D249C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Used Data Source concept to connect to database and retrieve the information from DB and designed one Rest Service to display output. Develop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st API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processes data from DB to another Rest Service.</w:t>
      </w:r>
    </w:p>
    <w:p w14:paraId="03C22DEC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tensively us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DAO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patterns, including mapp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DAO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objects, configure file and classes to interact with database. Performed unit testing using Mockito framework and tested DAO's and Business Services.</w:t>
      </w:r>
    </w:p>
    <w:p w14:paraId="4B686185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Designed and developed asynchronous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STful Microservi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, Couchbase and </w:t>
      </w:r>
      <w:proofErr w:type="spellStart"/>
      <w:r w:rsidRPr="003E30BF">
        <w:rPr>
          <w:rFonts w:ascii="Times New Roman" w:eastAsia="Times New Roman" w:hAnsi="Times New Roman" w:cs="Times New Roman"/>
          <w:sz w:val="22"/>
          <w:szCs w:val="22"/>
        </w:rPr>
        <w:t>RXJava</w:t>
      </w:r>
      <w:proofErr w:type="spellEnd"/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hat are consumed by other microservices with an average response time of 30 milliseconds.</w:t>
      </w:r>
    </w:p>
    <w:p w14:paraId="7E71FA4A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Following Domain Driven Design approach for th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Microservi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PI/</w:t>
      </w:r>
      <w:proofErr w:type="spellStart"/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EndPoints</w:t>
      </w:r>
      <w:proofErr w:type="spellEnd"/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facilitate reusability and maintenance. Creating Structural and Architectural design starter pack for the Microservices based banking and java standards before sharing to the team or check-in to SVN.</w:t>
      </w:r>
    </w:p>
    <w:p w14:paraId="761F2735" w14:textId="1F0FE87C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Develop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STful Web servi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for other applications to consume. Us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lunk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read and work on logs. Used GitHub for version control.</w:t>
      </w:r>
    </w:p>
    <w:p w14:paraId="243007EE" w14:textId="77777777" w:rsidR="00555F73" w:rsidRPr="003E30BF" w:rsidRDefault="00555F73" w:rsidP="00555F73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Used Atlassian tools lik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Bitbucke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Bamboo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ir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 build and maintenance of the project.</w:t>
      </w:r>
    </w:p>
    <w:p w14:paraId="75E1525F" w14:textId="6AF41340" w:rsidR="00555F73" w:rsidRPr="00B57929" w:rsidRDefault="00555F73" w:rsidP="00B57929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Used </w:t>
      </w:r>
      <w:r w:rsidRPr="00B57929">
        <w:rPr>
          <w:rFonts w:ascii="Times New Roman" w:eastAsia="Times New Roman" w:hAnsi="Times New Roman" w:cs="Times New Roman"/>
          <w:sz w:val="22"/>
          <w:szCs w:val="22"/>
        </w:rPr>
        <w:t>JIRA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keep track of outstanding bugs to reduce downtime, increase productivity</w:t>
      </w:r>
      <w:r w:rsidR="00E64E60" w:rsidRPr="003E30BF">
        <w:rPr>
          <w:rFonts w:ascii="Times New Roman" w:eastAsia="Times New Roman" w:hAnsi="Times New Roman" w:cs="Times New Roman"/>
          <w:sz w:val="22"/>
          <w:szCs w:val="22"/>
        </w:rPr>
        <w:t>, and improv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communication.</w:t>
      </w:r>
    </w:p>
    <w:p w14:paraId="71CBBC16" w14:textId="77777777" w:rsidR="001026E4" w:rsidRPr="00B57929" w:rsidRDefault="001026E4" w:rsidP="00B57929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B57929">
        <w:rPr>
          <w:rFonts w:ascii="Times New Roman" w:eastAsia="Times New Roman" w:hAnsi="Times New Roman" w:cs="Times New Roman"/>
          <w:sz w:val="22"/>
          <w:szCs w:val="22"/>
        </w:rPr>
        <w:t>Hands on experience with SQL Server and PostgreSQL in constructing DDL/DML triggers, tables, user defined functions, views, indexes, Stored Procedures, user profiles, relational database models.</w:t>
      </w:r>
    </w:p>
    <w:p w14:paraId="2C25890C" w14:textId="0EA7B217" w:rsidR="00D9243C" w:rsidRPr="003E30BF" w:rsidRDefault="00B57929" w:rsidP="00943EFD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HCL|</w:t>
      </w:r>
      <w:r w:rsidR="007B2E1F" w:rsidRPr="003E30BF">
        <w:rPr>
          <w:rFonts w:ascii="Times New Roman" w:hAnsi="Times New Roman" w:cs="Times New Roman"/>
          <w:b/>
          <w:bCs/>
          <w:sz w:val="22"/>
          <w:szCs w:val="22"/>
        </w:rPr>
        <w:t>| Sr. Full Stack Developer</w:t>
      </w:r>
      <w:r w:rsidR="00E64E60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                  </w:t>
      </w:r>
      <w:r w:rsidR="00DA09F7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                    </w:t>
      </w:r>
      <w:r w:rsidR="00E64E60">
        <w:rPr>
          <w:rFonts w:ascii="Times New Roman" w:hAnsi="Times New Roman" w:cs="Times New Roman"/>
          <w:b/>
          <w:bCs/>
          <w:sz w:val="22"/>
          <w:szCs w:val="22"/>
        </w:rPr>
        <w:t>Frisco, Tx</w:t>
      </w:r>
      <w:r w:rsidR="00DA09F7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="0048594C">
        <w:rPr>
          <w:rFonts w:ascii="Times New Roman" w:hAnsi="Times New Roman" w:cs="Times New Roman"/>
          <w:b/>
          <w:bCs/>
          <w:sz w:val="22"/>
          <w:szCs w:val="22"/>
        </w:rPr>
        <w:t>Ju</w:t>
      </w:r>
      <w:r w:rsidR="001477EC">
        <w:rPr>
          <w:rFonts w:ascii="Times New Roman" w:hAnsi="Times New Roman" w:cs="Times New Roman"/>
          <w:b/>
          <w:bCs/>
          <w:sz w:val="22"/>
          <w:szCs w:val="22"/>
        </w:rPr>
        <w:t>n</w:t>
      </w:r>
      <w:r w:rsidR="003577C3">
        <w:rPr>
          <w:rFonts w:ascii="Times New Roman" w:hAnsi="Times New Roman" w:cs="Times New Roman"/>
          <w:b/>
          <w:bCs/>
          <w:sz w:val="22"/>
          <w:szCs w:val="22"/>
        </w:rPr>
        <w:t xml:space="preserve"> 20</w:t>
      </w:r>
      <w:r w:rsidR="0048594C">
        <w:rPr>
          <w:rFonts w:ascii="Times New Roman" w:hAnsi="Times New Roman" w:cs="Times New Roman"/>
          <w:b/>
          <w:bCs/>
          <w:sz w:val="22"/>
          <w:szCs w:val="22"/>
        </w:rPr>
        <w:t>19</w:t>
      </w:r>
      <w:r w:rsidR="00E465BB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- </w:t>
      </w:r>
      <w:r w:rsidR="00121DEF">
        <w:rPr>
          <w:rFonts w:ascii="Times New Roman" w:hAnsi="Times New Roman" w:cs="Times New Roman"/>
          <w:b/>
          <w:bCs/>
          <w:sz w:val="22"/>
          <w:szCs w:val="22"/>
        </w:rPr>
        <w:t>May</w:t>
      </w:r>
      <w:r w:rsidR="007E4E55">
        <w:rPr>
          <w:rFonts w:ascii="Times New Roman" w:hAnsi="Times New Roman" w:cs="Times New Roman"/>
          <w:b/>
          <w:bCs/>
          <w:sz w:val="22"/>
          <w:szCs w:val="22"/>
        </w:rPr>
        <w:t xml:space="preserve"> 2023</w:t>
      </w:r>
    </w:p>
    <w:p w14:paraId="066999C4" w14:textId="3B9D89BA" w:rsidR="007B2E1F" w:rsidRPr="003E30BF" w:rsidRDefault="007B2E1F" w:rsidP="00AC23E0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3E30BF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Responsibilities: </w:t>
      </w:r>
    </w:p>
    <w:p w14:paraId="6660F1DD" w14:textId="42AA9653" w:rsidR="006B73CE" w:rsidRPr="003E30BF" w:rsidRDefault="006B73CE" w:rsidP="00DB2F50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Provided strategic direction to handl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oftware Development life cycle</w:t>
      </w:r>
      <w:r w:rsidRPr="003E30BF">
        <w:rPr>
          <w:rFonts w:ascii="Times New Roman" w:hAnsi="Times New Roman" w:cs="Times New Roman"/>
          <w:sz w:val="22"/>
          <w:szCs w:val="22"/>
        </w:rPr>
        <w:t xml:space="preserve"> phases like Requirement gathering, designing, estimating the timelines for the </w:t>
      </w:r>
      <w:r w:rsidR="00C76469" w:rsidRPr="003E30BF">
        <w:rPr>
          <w:rFonts w:ascii="Times New Roman" w:hAnsi="Times New Roman" w:cs="Times New Roman"/>
          <w:sz w:val="22"/>
          <w:szCs w:val="22"/>
        </w:rPr>
        <w:t xml:space="preserve">project, </w:t>
      </w:r>
      <w:r w:rsidR="00C76469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used </w:t>
      </w:r>
      <w:r w:rsidR="00C76469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gile</w:t>
      </w:r>
      <w:r w:rsidR="00C76469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methodologies (</w:t>
      </w:r>
      <w:r w:rsidR="00C76469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CRUM</w:t>
      </w:r>
      <w:r w:rsidR="00C76469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) for developing application and followed the </w:t>
      </w:r>
      <w:r w:rsidR="00C76469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gile</w:t>
      </w:r>
      <w:r w:rsidR="00C76469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process and complete the user stories scheduled for the </w:t>
      </w:r>
      <w:r w:rsidR="00C76469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print</w:t>
      </w:r>
      <w:r w:rsidR="00C76469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release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3164EF45" w14:textId="3C9C3329" w:rsidR="009752F8" w:rsidRPr="003E30BF" w:rsidRDefault="009752F8" w:rsidP="00DB2F50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Converted a monolithic app to microservices architecture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pring Boo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12-factor app</w:t>
      </w:r>
      <w:r w:rsidR="00610057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lication Development</w:t>
      </w:r>
      <w:r w:rsidR="00610057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="00610057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d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eployed, Scaled, Configured, wrote manifest file for various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icro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PCF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29E9D69C" w14:textId="0ADAE5A2" w:rsidR="008E5B86" w:rsidRPr="003E30BF" w:rsidRDefault="008E5B86" w:rsidP="00DB2F50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Created single page applications with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TypeScrip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to make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Directiv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Component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ervi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Observabl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Pip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driven forms and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outer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 for multiple components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Router Guards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and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Navigation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53C76E18" w14:textId="216463AF" w:rsidR="008E5B86" w:rsidRPr="003E30BF" w:rsidRDefault="008E5B86" w:rsidP="00DB2F5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Created Single page applications with the utilization of JavaScript library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act.js. 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In-depth experience in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act.js</w:t>
      </w:r>
      <w:r w:rsidR="00131BD5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techniques </w:t>
      </w:r>
      <w:r w:rsidR="008D7FAE" w:rsidRPr="003E30BF">
        <w:rPr>
          <w:rFonts w:ascii="Times New Roman" w:eastAsia="Times New Roman" w:hAnsi="Times New Roman" w:cs="Times New Roman"/>
          <w:sz w:val="22"/>
          <w:szCs w:val="22"/>
        </w:rPr>
        <w:t>lik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dux, JSX, Form Validation, HOC and react-router.</w:t>
      </w:r>
    </w:p>
    <w:p w14:paraId="4CA17FE8" w14:textId="334BEC34" w:rsidR="00233DF1" w:rsidRPr="003E30BF" w:rsidRDefault="00233DF1" w:rsidP="00DB2F5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Involved in multiple projects taking care of major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Angular.js 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work in addition to helping other developers having dependency on angular components. Used angular modules like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angular-animate, angular-cookies, angular-filter, angular-resource, angular-route, angular-sanitize, angular-touch, UI-bootstrap.</w:t>
      </w:r>
    </w:p>
    <w:p w14:paraId="73740007" w14:textId="77777777" w:rsidR="00555F73" w:rsidRPr="003E30BF" w:rsidRDefault="008E5B86" w:rsidP="00555F73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Developed Single Page Applications by utiliz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React Native, Angular </w:t>
      </w:r>
      <w:r w:rsidR="00113D03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8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, Node.JS, React.J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Backbone.JS in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MVC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framework.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Experience on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 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core concepts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JavaScrip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like closure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DOM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events.</w:t>
      </w:r>
      <w:r w:rsidR="00555F73" w:rsidRPr="003E30B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729206C" w14:textId="45E98A8A" w:rsidR="00D73D93" w:rsidRPr="003E30BF" w:rsidRDefault="00D73D93" w:rsidP="00DB2F5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Us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Microservices architectur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, with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based services interacting through a combination of REST an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Boot</w:t>
      </w:r>
      <w:r w:rsidR="00AB53D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, Spring Batch, Spring </w:t>
      </w:r>
      <w:r w:rsidR="009F5C3E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JPA</w:t>
      </w:r>
      <w:r w:rsidR="00AB53D2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, Spring, Spring Web Flow, Spring Web Servi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2F4B5BF5" w14:textId="7040F960" w:rsidR="00EE7FFB" w:rsidRPr="003E30BF" w:rsidRDefault="003E5944" w:rsidP="00113D0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Designed and develop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icro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business components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pring Boo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Consum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S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bas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icro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with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st templat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based o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STful APIs</w:t>
      </w:r>
      <w:r w:rsidR="009711DA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</w:t>
      </w:r>
      <w:r w:rsidR="009711DA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service using </w:t>
      </w:r>
      <w:r w:rsidR="009711DA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Python Flask framework.</w:t>
      </w:r>
    </w:p>
    <w:p w14:paraId="07ABB889" w14:textId="71B60A36" w:rsidR="003E078B" w:rsidRPr="003E30BF" w:rsidRDefault="003E078B" w:rsidP="00113D0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Created a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RESTful Web API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service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ASP.NET Web API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to generate data for the EMS which was then consumed in the front-end by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 xml:space="preserve">AngularJS.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Created a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WCF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Service to generat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PI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 use in the project.</w:t>
      </w:r>
    </w:p>
    <w:p w14:paraId="1725DE40" w14:textId="703C234D" w:rsidR="00732B22" w:rsidRPr="003E30BF" w:rsidRDefault="00732B22" w:rsidP="00732B22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Develope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Micro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business components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pring Boo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used various annotations such as 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Enable Auto Configuration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ring Boot Application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and 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Enable Scheduling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in the spring application.</w:t>
      </w:r>
    </w:p>
    <w:p w14:paraId="01F48C66" w14:textId="77777777" w:rsidR="00113317" w:rsidRPr="003E30BF" w:rsidRDefault="00113317" w:rsidP="0011331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Implemented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CALA and 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for faster testing and processing of data. Real time streaming the data using with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 xml:space="preserve">KAFKA.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Importing the data into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ark 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from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Kafk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ark Streaming APIs.</w:t>
      </w:r>
    </w:p>
    <w:p w14:paraId="0815D18A" w14:textId="498552CF" w:rsidR="0037051A" w:rsidRPr="003E30BF" w:rsidRDefault="0037051A" w:rsidP="00DB2F50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Worked in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WS</w:t>
      </w:r>
      <w:r w:rsidRPr="003E30BF">
        <w:rPr>
          <w:rFonts w:ascii="Times New Roman" w:hAnsi="Times New Roman" w:cs="Times New Roman"/>
          <w:sz w:val="22"/>
          <w:szCs w:val="22"/>
        </w:rPr>
        <w:t xml:space="preserve"> for utilizing th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WS stack</w:t>
      </w:r>
      <w:r w:rsidRPr="003E30BF">
        <w:rPr>
          <w:rFonts w:ascii="Times New Roman" w:hAnsi="Times New Roman" w:cs="Times New Roman"/>
          <w:sz w:val="22"/>
          <w:szCs w:val="22"/>
        </w:rPr>
        <w:t xml:space="preserve"> (Including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EC2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3</w:t>
      </w:r>
      <w:r w:rsidRPr="003E30BF">
        <w:rPr>
          <w:rFonts w:ascii="Times New Roman" w:hAnsi="Times New Roman" w:cs="Times New Roman"/>
          <w:sz w:val="22"/>
          <w:szCs w:val="22"/>
        </w:rPr>
        <w:t xml:space="preserve">), in creating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high availability</w:t>
      </w:r>
      <w:r w:rsidRPr="003E30BF">
        <w:rPr>
          <w:rFonts w:ascii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fault tolerance</w:t>
      </w:r>
      <w:r w:rsidRPr="003E30BF">
        <w:rPr>
          <w:rFonts w:ascii="Times New Roman" w:hAnsi="Times New Roman" w:cs="Times New Roman"/>
          <w:sz w:val="22"/>
          <w:szCs w:val="22"/>
        </w:rPr>
        <w:t xml:space="preserve">, and auto-scaling environment. Then configur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WS EC2</w:t>
      </w:r>
      <w:r w:rsidRPr="003E30BF">
        <w:rPr>
          <w:rFonts w:ascii="Times New Roman" w:hAnsi="Times New Roman" w:cs="Times New Roman"/>
          <w:sz w:val="22"/>
          <w:szCs w:val="22"/>
        </w:rPr>
        <w:t xml:space="preserve"> instances, domain mapping via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Route53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682DAF5F" w14:textId="35C6F597" w:rsidR="000201BB" w:rsidRPr="003E30BF" w:rsidRDefault="00CB5EC9" w:rsidP="00641F66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perience in creating alarms and notifications for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EC2, Lambda instan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using Cloud Watch.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Multi-Tenancy Storage techniques with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mazon DynamoDB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Lambda</w:t>
      </w:r>
      <w:r w:rsidR="00BB12D4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, </w:t>
      </w:r>
      <w:r w:rsidR="00880D3A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FARGATE</w:t>
      </w:r>
      <w:r w:rsidR="00AC1FB8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.</w:t>
      </w:r>
    </w:p>
    <w:p w14:paraId="23DC8DDF" w14:textId="1B82F73D" w:rsidR="00951768" w:rsidRPr="003E30BF" w:rsidRDefault="00951768" w:rsidP="00DB2F5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Created and worked with various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No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atabases such as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W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DS Aurora DB cluster, MySQL, DynamoDB, MongoDB 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and connected to the database through DB Instances using th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WS Java SDK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6301C32F" w14:textId="2438530D" w:rsidR="00503800" w:rsidRPr="003E30BF" w:rsidRDefault="00503800" w:rsidP="00DB2F5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Experience in managing the clusters using 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</w:rPr>
        <w:t>Kubernet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and worked on 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</w:rPr>
        <w:t>creating pods, replication controllers, services, labels, health check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. Design and developed 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</w:rPr>
        <w:t>Containers as a Service (CAAS)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on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Kubernetes.</w:t>
      </w:r>
    </w:p>
    <w:p w14:paraId="089B92FE" w14:textId="3FA4CB34" w:rsidR="008E5B86" w:rsidRPr="003E30BF" w:rsidRDefault="008E5B86" w:rsidP="00DB2F5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lastRenderedPageBreak/>
        <w:t>Implemented a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'server less'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architecture using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PI Gateway, Lambda, and Dynamo DB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and deployed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WS Lambda cod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</w:t>
      </w:r>
      <w:r w:rsidR="00A12969" w:rsidRPr="003E30BF">
        <w:rPr>
          <w:rFonts w:ascii="Times New Roman" w:eastAsia="Times New Roman" w:hAnsi="Times New Roman" w:cs="Times New Roman"/>
          <w:sz w:val="22"/>
          <w:szCs w:val="22"/>
        </w:rPr>
        <w:t xml:space="preserve">and developed </w:t>
      </w:r>
      <w:r w:rsidR="00A12969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Python Script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from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mazon S3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buckets. </w:t>
      </w:r>
      <w:r w:rsidR="00A12969" w:rsidRPr="003E30BF">
        <w:rPr>
          <w:rFonts w:ascii="Times New Roman" w:eastAsia="Times New Roman" w:hAnsi="Times New Roman" w:cs="Times New Roman"/>
          <w:sz w:val="22"/>
          <w:szCs w:val="22"/>
        </w:rPr>
        <w:t xml:space="preserve">Build a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Lambda Deployment function.</w:t>
      </w:r>
    </w:p>
    <w:p w14:paraId="22554B6A" w14:textId="6751B8B8" w:rsidR="00E66D30" w:rsidRPr="003E30BF" w:rsidRDefault="00DD4115" w:rsidP="00694B1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Worked on functions in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Lambd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that aggregates the data from incoming events, and then stored result data in Amazon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DynamoDB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 Wrote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Terraform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templates for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W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frastructure as a code to build staging, production environments &amp; set up build &amp; </w:t>
      </w:r>
      <w:r w:rsidR="007265C8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automation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enkins.</w:t>
      </w:r>
    </w:p>
    <w:p w14:paraId="3D763C9C" w14:textId="1C1F5988" w:rsidR="005A4B20" w:rsidRPr="003E30BF" w:rsidRDefault="0049686E" w:rsidP="00D35716">
      <w:pPr>
        <w:numPr>
          <w:ilvl w:val="0"/>
          <w:numId w:val="6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Proactive in updating the latest security patches to DB provided by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Postgre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open</w:t>
      </w:r>
      <w:r w:rsidR="008D050B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-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source community.</w:t>
      </w:r>
      <w:r w:rsidRPr="003E30BF">
        <w:rPr>
          <w:rFonts w:ascii="Times New Roman" w:hAnsi="Times New Roman" w:cs="Times New Roman"/>
          <w:sz w:val="22"/>
          <w:szCs w:val="22"/>
        </w:rPr>
        <w:t xml:space="preserve"> Us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ocker</w:t>
      </w:r>
      <w:r w:rsidRPr="003E30BF">
        <w:rPr>
          <w:rFonts w:ascii="Times New Roman" w:hAnsi="Times New Roman" w:cs="Times New Roman"/>
          <w:sz w:val="22"/>
          <w:szCs w:val="22"/>
        </w:rPr>
        <w:t xml:space="preserve"> for deployment purpose and us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Kubernetes</w:t>
      </w:r>
      <w:r w:rsidRPr="003E30BF">
        <w:rPr>
          <w:rFonts w:ascii="Times New Roman" w:hAnsi="Times New Roman" w:cs="Times New Roman"/>
          <w:sz w:val="22"/>
          <w:szCs w:val="22"/>
        </w:rPr>
        <w:t xml:space="preserve"> to orchestrate th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ocker</w:t>
      </w:r>
      <w:r w:rsidRPr="003E30BF">
        <w:rPr>
          <w:rFonts w:ascii="Times New Roman" w:hAnsi="Times New Roman" w:cs="Times New Roman"/>
          <w:sz w:val="22"/>
          <w:szCs w:val="22"/>
        </w:rPr>
        <w:t xml:space="preserve"> containers.</w:t>
      </w:r>
    </w:p>
    <w:p w14:paraId="0319A9F5" w14:textId="150812B2" w:rsidR="00005B42" w:rsidRPr="003E30BF" w:rsidRDefault="004A173D" w:rsidP="00943EFD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4A173D">
        <w:rPr>
          <w:rFonts w:ascii="Times New Roman" w:hAnsi="Times New Roman" w:cs="Times New Roman"/>
          <w:b/>
          <w:bCs/>
          <w:sz w:val="22"/>
          <w:szCs w:val="22"/>
        </w:rPr>
        <w:t>Erie Insurance</w:t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>|</w:t>
      </w:r>
      <w:r w:rsidR="00DA09F7">
        <w:rPr>
          <w:rFonts w:ascii="Times New Roman" w:hAnsi="Times New Roman" w:cs="Times New Roman"/>
          <w:b/>
          <w:bCs/>
          <w:sz w:val="22"/>
          <w:szCs w:val="22"/>
        </w:rPr>
        <w:t>|</w:t>
      </w:r>
      <w:r w:rsidR="00A00096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>Full Stack Developer</w:t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DA09F7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D523CE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</w:t>
      </w:r>
      <w:r w:rsidR="00DA09F7">
        <w:rPr>
          <w:rFonts w:ascii="Times New Roman" w:hAnsi="Times New Roman" w:cs="Times New Roman"/>
          <w:b/>
          <w:bCs/>
          <w:sz w:val="22"/>
          <w:szCs w:val="22"/>
        </w:rPr>
        <w:t xml:space="preserve">   </w:t>
      </w:r>
      <w:r w:rsidR="00CC1FB3" w:rsidRPr="00CC1FB3">
        <w:rPr>
          <w:rFonts w:ascii="Times New Roman" w:hAnsi="Times New Roman" w:cs="Times New Roman"/>
          <w:b/>
          <w:bCs/>
          <w:sz w:val="22"/>
          <w:szCs w:val="22"/>
        </w:rPr>
        <w:t xml:space="preserve">Erie, </w:t>
      </w:r>
      <w:r w:rsidR="00D523CE">
        <w:rPr>
          <w:rFonts w:ascii="Times New Roman" w:hAnsi="Times New Roman" w:cs="Times New Roman"/>
          <w:b/>
          <w:bCs/>
          <w:sz w:val="22"/>
          <w:szCs w:val="22"/>
        </w:rPr>
        <w:t>PA</w:t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>|</w:t>
      </w:r>
      <w:r w:rsidR="00DA09F7">
        <w:rPr>
          <w:rFonts w:ascii="Times New Roman" w:hAnsi="Times New Roman" w:cs="Times New Roman"/>
          <w:b/>
          <w:bCs/>
          <w:sz w:val="22"/>
          <w:szCs w:val="22"/>
        </w:rPr>
        <w:t>|</w:t>
      </w:r>
      <w:r w:rsidR="00005B42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3577C3">
        <w:rPr>
          <w:rFonts w:ascii="Times New Roman" w:hAnsi="Times New Roman" w:cs="Times New Roman"/>
          <w:b/>
          <w:bCs/>
          <w:sz w:val="22"/>
          <w:szCs w:val="22"/>
        </w:rPr>
        <w:t>Jul</w:t>
      </w:r>
      <w:r w:rsidR="003577C3" w:rsidRPr="003577C3">
        <w:rPr>
          <w:rFonts w:ascii="Times New Roman" w:hAnsi="Times New Roman" w:cs="Times New Roman"/>
          <w:b/>
          <w:bCs/>
          <w:sz w:val="22"/>
          <w:szCs w:val="22"/>
        </w:rPr>
        <w:t xml:space="preserve"> 2016 </w:t>
      </w:r>
      <w:r w:rsidR="003577C3">
        <w:rPr>
          <w:rFonts w:ascii="Times New Roman" w:hAnsi="Times New Roman" w:cs="Times New Roman"/>
          <w:b/>
          <w:bCs/>
          <w:sz w:val="22"/>
          <w:szCs w:val="22"/>
        </w:rPr>
        <w:t>–</w:t>
      </w:r>
      <w:r w:rsidR="003577C3" w:rsidRPr="003577C3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F63B2E">
        <w:rPr>
          <w:rFonts w:ascii="Times New Roman" w:hAnsi="Times New Roman" w:cs="Times New Roman"/>
          <w:b/>
          <w:bCs/>
          <w:sz w:val="22"/>
          <w:szCs w:val="22"/>
        </w:rPr>
        <w:t>Jun</w:t>
      </w:r>
      <w:r w:rsidR="003577C3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3577C3" w:rsidRPr="003577C3">
        <w:rPr>
          <w:rFonts w:ascii="Times New Roman" w:hAnsi="Times New Roman" w:cs="Times New Roman"/>
          <w:b/>
          <w:bCs/>
          <w:sz w:val="22"/>
          <w:szCs w:val="22"/>
        </w:rPr>
        <w:t>2019</w:t>
      </w:r>
    </w:p>
    <w:p w14:paraId="53C1DCAD" w14:textId="161AA890" w:rsidR="005A4B20" w:rsidRPr="003E30BF" w:rsidRDefault="005A4B20" w:rsidP="00943EFD">
      <w:pPr>
        <w:spacing w:after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3E30BF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Responsibilities: </w:t>
      </w:r>
    </w:p>
    <w:p w14:paraId="51F0C192" w14:textId="6B003273" w:rsidR="00251CDF" w:rsidRPr="003E30BF" w:rsidRDefault="00F07AFC" w:rsidP="00DB2F50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>Used </w:t>
      </w:r>
      <w:r w:rsidR="006A2919" w:rsidRPr="003E30BF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gile</w:t>
      </w:r>
      <w:r w:rsidRPr="003E30BF">
        <w:rPr>
          <w:rFonts w:ascii="Times New Roman" w:hAnsi="Times New Roman" w:cs="Times New Roman"/>
          <w:sz w:val="22"/>
          <w:szCs w:val="22"/>
        </w:rPr>
        <w:t xml:space="preserve"> practices and 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Test-Driven Development</w:t>
      </w:r>
      <w:r w:rsidRPr="003E30BF">
        <w:rPr>
          <w:rFonts w:ascii="Times New Roman" w:hAnsi="Times New Roman" w:cs="Times New Roman"/>
          <w:sz w:val="22"/>
          <w:szCs w:val="22"/>
        </w:rPr>
        <w:t> techniques to provide reliable, working software early.</w:t>
      </w:r>
    </w:p>
    <w:p w14:paraId="019C659C" w14:textId="303383E6" w:rsidR="00A12969" w:rsidRPr="003E30BF" w:rsidRDefault="00A12969" w:rsidP="00DB2F50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Auditing credit, risk, finance tools, documents and reports and checking compliance with quality, accuracy.</w:t>
      </w:r>
    </w:p>
    <w:p w14:paraId="346DA792" w14:textId="77B542C8" w:rsidR="00251CDF" w:rsidRPr="003E30BF" w:rsidRDefault="00251CDF" w:rsidP="00DB2F50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Work with infrastructure Service Delivery Managers in designing and executing daily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Kanban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standups.</w:t>
      </w:r>
    </w:p>
    <w:p w14:paraId="7FCFE525" w14:textId="70DE43C3" w:rsidR="0059653F" w:rsidRPr="003E30BF" w:rsidRDefault="0059653F" w:rsidP="0059653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Experience with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 6 Directives, Routing, pipes, Animations, Forms, AOT, Lazy Loading, RXJ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6CA69670" w14:textId="1C3EE897" w:rsidR="00E011D6" w:rsidRPr="003E30BF" w:rsidRDefault="003107EB" w:rsidP="00DB2F50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Implemented the concepts of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ngular6</w:t>
      </w:r>
      <w:r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Templates, directives, Routing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navigation, Components</w:t>
      </w:r>
      <w:r w:rsidRPr="003E30BF">
        <w:rPr>
          <w:rFonts w:ascii="Times New Roman" w:hAnsi="Times New Roman" w:cs="Times New Roman"/>
          <w:sz w:val="22"/>
          <w:szCs w:val="22"/>
        </w:rPr>
        <w:t xml:space="preserve">, Services,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ata binding</w:t>
      </w:r>
      <w:r w:rsidRPr="003E30BF">
        <w:rPr>
          <w:rFonts w:ascii="Times New Roman" w:hAnsi="Times New Roman" w:cs="Times New Roman"/>
          <w:sz w:val="22"/>
          <w:szCs w:val="22"/>
        </w:rPr>
        <w:t xml:space="preserve"> to deliver a scalable code for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PA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5F741C90" w14:textId="3360E8A4" w:rsidR="00555F73" w:rsidRPr="003E30BF" w:rsidRDefault="00555F73" w:rsidP="00555F7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Used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 6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Template Driven forms and modern driven forms to perform validations both server/clients.</w:t>
      </w:r>
    </w:p>
    <w:p w14:paraId="3F701B34" w14:textId="0794FAA7" w:rsidR="0048152F" w:rsidRPr="003E30BF" w:rsidRDefault="0048152F" w:rsidP="00DB2F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Creat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ngular 6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 components, implemented Interpolation, input variables,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Bootstrapping, ng-for, ng-If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, Router Outlet, binding the click event, Component decorator, binding to the hidden property.</w:t>
      </w:r>
    </w:p>
    <w:p w14:paraId="3EBE9184" w14:textId="77777777" w:rsidR="00251CDF" w:rsidRPr="003E30BF" w:rsidRDefault="00251CDF" w:rsidP="00DB2F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Developed single page applications using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act Redux architectur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ES6, web pack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and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grunt.</w:t>
      </w:r>
    </w:p>
    <w:p w14:paraId="16BC9BD6" w14:textId="60551EC9" w:rsidR="00445621" w:rsidRPr="003E30BF" w:rsidRDefault="00445621" w:rsidP="00DB2F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Worked with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background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Layouts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positioning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text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border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margin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padding, Pseudo elements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behaviors. Extensively us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SS,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Bootstrap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 styl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HTM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elements.</w:t>
      </w:r>
    </w:p>
    <w:p w14:paraId="7B72AD16" w14:textId="0E6111C6" w:rsidR="00A40913" w:rsidRPr="003E30BF" w:rsidRDefault="00A40913" w:rsidP="00DB2F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Creat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POC'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 rest service development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Node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Express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ongoDB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0FB4FC99" w14:textId="37A0F881" w:rsidR="00D51FEB" w:rsidRPr="003E30BF" w:rsidRDefault="00A91192" w:rsidP="00DB2F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>Installed secured and configured </w:t>
      </w:r>
      <w:r w:rsidR="000C46AB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zure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 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cloud servers and virtual servers using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Cloud 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for </w:t>
      </w:r>
      <w:r w:rsidR="000C46AB"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Azur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45C57439" w14:textId="252E7808" w:rsidR="00CE65A9" w:rsidRPr="003E30BF" w:rsidRDefault="00D73D93" w:rsidP="00880D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Scaled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microservice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, distributed systems and server</w:t>
      </w:r>
      <w:r w:rsidR="00421FB5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less applications 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imple Queue Servic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  <w:r w:rsidR="0022207B" w:rsidRPr="003E30B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F07AFC" w:rsidRPr="003E30BF">
        <w:rPr>
          <w:rFonts w:ascii="Times New Roman" w:hAnsi="Times New Roman" w:cs="Times New Roman"/>
          <w:sz w:val="22"/>
          <w:szCs w:val="22"/>
        </w:rPr>
        <w:t>Used</w:t>
      </w:r>
      <w:r w:rsidR="0022207B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780008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IntelliJ IDEA </w:t>
      </w:r>
      <w:r w:rsidR="00F07AFC" w:rsidRPr="003E30BF">
        <w:rPr>
          <w:rFonts w:ascii="Times New Roman" w:hAnsi="Times New Roman" w:cs="Times New Roman"/>
          <w:b/>
          <w:bCs/>
          <w:sz w:val="22"/>
          <w:szCs w:val="22"/>
        </w:rPr>
        <w:t>IDE</w:t>
      </w:r>
      <w:r w:rsidR="00F07AFC" w:rsidRPr="003E30BF">
        <w:rPr>
          <w:rFonts w:ascii="Times New Roman" w:hAnsi="Times New Roman" w:cs="Times New Roman"/>
          <w:sz w:val="22"/>
          <w:szCs w:val="22"/>
        </w:rPr>
        <w:t> for app</w:t>
      </w:r>
      <w:r w:rsidR="0009057B" w:rsidRPr="003E30BF">
        <w:rPr>
          <w:rFonts w:ascii="Times New Roman" w:hAnsi="Times New Roman" w:cs="Times New Roman"/>
          <w:sz w:val="22"/>
          <w:szCs w:val="22"/>
        </w:rPr>
        <w:t xml:space="preserve"> d</w:t>
      </w:r>
      <w:r w:rsidR="00F07AFC" w:rsidRPr="003E30BF">
        <w:rPr>
          <w:rFonts w:ascii="Times New Roman" w:hAnsi="Times New Roman" w:cs="Times New Roman"/>
          <w:sz w:val="22"/>
          <w:szCs w:val="22"/>
        </w:rPr>
        <w:t xml:space="preserve">evelopment. Developed micro-services using </w:t>
      </w:r>
      <w:r w:rsidR="00F07AFC" w:rsidRPr="003E30BF">
        <w:rPr>
          <w:rFonts w:ascii="Times New Roman" w:hAnsi="Times New Roman" w:cs="Times New Roman"/>
          <w:b/>
          <w:bCs/>
          <w:sz w:val="22"/>
          <w:szCs w:val="22"/>
        </w:rPr>
        <w:t>Spring MVC</w:t>
      </w:r>
      <w:r w:rsidR="00F07AFC"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="00F07AFC" w:rsidRPr="003E30BF">
        <w:rPr>
          <w:rFonts w:ascii="Times New Roman" w:hAnsi="Times New Roman" w:cs="Times New Roman"/>
          <w:b/>
          <w:bCs/>
          <w:sz w:val="22"/>
          <w:szCs w:val="22"/>
        </w:rPr>
        <w:t>Spring Boot</w:t>
      </w:r>
      <w:r w:rsidR="00F07AFC" w:rsidRPr="003E30BF">
        <w:rPr>
          <w:rFonts w:ascii="Times New Roman" w:hAnsi="Times New Roman" w:cs="Times New Roman"/>
          <w:sz w:val="22"/>
          <w:szCs w:val="22"/>
        </w:rPr>
        <w:t>.</w:t>
      </w:r>
    </w:p>
    <w:p w14:paraId="48C05E28" w14:textId="11453108" w:rsidR="00C2635B" w:rsidRPr="003E30BF" w:rsidRDefault="00C2635B" w:rsidP="00C2635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Use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ring Cloud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an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ring Boot 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to create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RESTful Micro 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and deploy them to </w:t>
      </w:r>
      <w:r w:rsidRPr="003E30B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docker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containers in </w:t>
      </w:r>
      <w:r w:rsidR="000C46AB"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Azure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 xml:space="preserve">. 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Use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ring Boo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Actuator to monitor the application in production environment.</w:t>
      </w:r>
    </w:p>
    <w:p w14:paraId="17F290F7" w14:textId="08459CAF" w:rsidR="00F07AFC" w:rsidRPr="003E30BF" w:rsidRDefault="00CE65A9" w:rsidP="00ED380D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Have knowledge on partition of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Kafka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messages and setting up the replication factors in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Kafka Cluster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36FCA55D" w14:textId="6A11AD98" w:rsidR="00F07AFC" w:rsidRPr="003E30BF" w:rsidRDefault="003107EB" w:rsidP="00DB2F50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>Written</w:t>
      </w:r>
      <w:r w:rsidR="00F07AFC" w:rsidRPr="003E30BF">
        <w:rPr>
          <w:rFonts w:ascii="Times New Roman" w:hAnsi="Times New Roman" w:cs="Times New Roman"/>
          <w:sz w:val="22"/>
          <w:szCs w:val="22"/>
        </w:rPr>
        <w:t xml:space="preserve"> the </w:t>
      </w:r>
      <w:r w:rsidR="00F07AFC" w:rsidRPr="003E30BF">
        <w:rPr>
          <w:rFonts w:ascii="Times New Roman" w:hAnsi="Times New Roman" w:cs="Times New Roman"/>
          <w:b/>
          <w:bCs/>
          <w:sz w:val="22"/>
          <w:szCs w:val="22"/>
        </w:rPr>
        <w:t>Unit.js</w:t>
      </w:r>
      <w:r w:rsidR="00F07AFC" w:rsidRPr="003E30BF">
        <w:rPr>
          <w:rFonts w:ascii="Times New Roman" w:hAnsi="Times New Roman" w:cs="Times New Roman"/>
          <w:sz w:val="22"/>
          <w:szCs w:val="22"/>
        </w:rPr>
        <w:t> testing framework along with </w:t>
      </w:r>
      <w:r w:rsidR="00CD13C5" w:rsidRPr="003E30BF">
        <w:rPr>
          <w:rFonts w:ascii="Times New Roman" w:hAnsi="Times New Roman" w:cs="Times New Roman"/>
          <w:b/>
          <w:bCs/>
          <w:sz w:val="22"/>
          <w:szCs w:val="22"/>
        </w:rPr>
        <w:t>Wire Mock</w:t>
      </w:r>
      <w:r w:rsidR="00F07AFC" w:rsidRPr="003E30BF">
        <w:rPr>
          <w:rFonts w:ascii="Times New Roman" w:hAnsi="Times New Roman" w:cs="Times New Roman"/>
          <w:b/>
          <w:bCs/>
          <w:sz w:val="22"/>
          <w:szCs w:val="22"/>
        </w:rPr>
        <w:t>, </w:t>
      </w:r>
      <w:r w:rsidR="00CD13C5" w:rsidRPr="003E30BF">
        <w:rPr>
          <w:rFonts w:ascii="Times New Roman" w:hAnsi="Times New Roman" w:cs="Times New Roman"/>
          <w:b/>
          <w:bCs/>
          <w:sz w:val="22"/>
          <w:szCs w:val="22"/>
        </w:rPr>
        <w:t>Junit</w:t>
      </w:r>
      <w:r w:rsidR="00F07AFC" w:rsidRPr="003E30BF">
        <w:rPr>
          <w:rFonts w:ascii="Times New Roman" w:hAnsi="Times New Roman" w:cs="Times New Roman"/>
          <w:b/>
          <w:bCs/>
          <w:sz w:val="22"/>
          <w:szCs w:val="22"/>
        </w:rPr>
        <w:t>, Mocha test runners</w:t>
      </w:r>
      <w:r w:rsidR="00F07AFC" w:rsidRPr="003E30BF">
        <w:rPr>
          <w:rFonts w:ascii="Times New Roman" w:hAnsi="Times New Roman" w:cs="Times New Roman"/>
          <w:sz w:val="22"/>
          <w:szCs w:val="22"/>
        </w:rPr>
        <w:t>.</w:t>
      </w:r>
      <w:r w:rsidR="0022207B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EF61FA" w:rsidRPr="003E30BF">
        <w:rPr>
          <w:rFonts w:ascii="Times New Roman" w:hAnsi="Times New Roman" w:cs="Times New Roman"/>
          <w:sz w:val="22"/>
          <w:szCs w:val="22"/>
        </w:rPr>
        <w:t xml:space="preserve">Responsible to maintain the </w:t>
      </w:r>
      <w:r w:rsidR="00EF61FA" w:rsidRPr="003E30BF">
        <w:rPr>
          <w:rFonts w:ascii="Times New Roman" w:hAnsi="Times New Roman" w:cs="Times New Roman"/>
          <w:b/>
          <w:bCs/>
          <w:sz w:val="22"/>
          <w:szCs w:val="22"/>
        </w:rPr>
        <w:t>unit test</w:t>
      </w:r>
      <w:r w:rsidR="00EF61FA" w:rsidRPr="003E30BF">
        <w:rPr>
          <w:rFonts w:ascii="Times New Roman" w:hAnsi="Times New Roman" w:cs="Times New Roman"/>
          <w:sz w:val="22"/>
          <w:szCs w:val="22"/>
        </w:rPr>
        <w:t xml:space="preserve"> case using the </w:t>
      </w:r>
      <w:r w:rsidR="00EF61FA" w:rsidRPr="003E30BF">
        <w:rPr>
          <w:rFonts w:ascii="Times New Roman" w:hAnsi="Times New Roman" w:cs="Times New Roman"/>
          <w:b/>
          <w:bCs/>
          <w:sz w:val="22"/>
          <w:szCs w:val="22"/>
        </w:rPr>
        <w:t>Jest snapshots</w:t>
      </w:r>
      <w:r w:rsidR="00EF61FA" w:rsidRPr="003E30BF">
        <w:rPr>
          <w:rFonts w:ascii="Times New Roman" w:hAnsi="Times New Roman" w:cs="Times New Roman"/>
          <w:sz w:val="22"/>
          <w:szCs w:val="22"/>
        </w:rPr>
        <w:t>.</w:t>
      </w:r>
      <w:r w:rsidR="0022207B" w:rsidRPr="003E30B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1C6BC05" w14:textId="76A4A60A" w:rsidR="00113317" w:rsidRPr="003E30BF" w:rsidRDefault="00F07AFC" w:rsidP="00CD13C5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>Involved in creating and extracting data from database using 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SQL Queries, </w:t>
      </w:r>
      <w:r w:rsidR="00711E85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My SQL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PL/SQL</w:t>
      </w:r>
      <w:r w:rsidRPr="003E30BF">
        <w:rPr>
          <w:rFonts w:ascii="Times New Roman" w:hAnsi="Times New Roman" w:cs="Times New Roman"/>
          <w:sz w:val="22"/>
          <w:szCs w:val="22"/>
        </w:rPr>
        <w:t> Stored procedures, triggers, and packages on 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Oracle database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  <w:r w:rsidR="00322420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eployed the applications on multiple </w:t>
      </w:r>
      <w:r w:rsidR="00322420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WebLogic</w:t>
      </w:r>
      <w:r w:rsidR="00322420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="00322420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ervers</w:t>
      </w:r>
      <w:r w:rsidR="00322420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maintained </w:t>
      </w:r>
      <w:r w:rsidR="00322420"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Load balancing,</w:t>
      </w:r>
      <w:r w:rsidR="00322420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</w:t>
      </w:r>
      <w:r w:rsidR="00322420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H</w:t>
      </w:r>
      <w:r w:rsidR="00322420"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igh availability, </w:t>
      </w:r>
      <w:r w:rsidR="00322420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and </w:t>
      </w:r>
      <w:r w:rsidR="00322420"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Failover</w:t>
      </w:r>
      <w:r w:rsidR="00322420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functionalities.</w:t>
      </w:r>
    </w:p>
    <w:p w14:paraId="57B4FF40" w14:textId="7903044C" w:rsidR="007B4853" w:rsidRPr="003E30BF" w:rsidRDefault="007B4853" w:rsidP="003C15A6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Develop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PI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Gateway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Node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Us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ongoDB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s a Database for storing information.</w:t>
      </w:r>
    </w:p>
    <w:p w14:paraId="3BD47444" w14:textId="07C86E98" w:rsidR="00F07AFC" w:rsidRPr="003E30BF" w:rsidRDefault="00675818" w:rsidP="0049686E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  <w:lang w:eastAsia="en-IN"/>
        </w:rPr>
        <w:t>Worked on different type of indexes on different collections to get performance in</w:t>
      </w:r>
      <w:r w:rsidRPr="003E30BF">
        <w:rPr>
          <w:rFonts w:ascii="Times New Roman" w:eastAsia="Times New Roman" w:hAnsi="Times New Roman" w:cs="Times New Roman"/>
          <w:b/>
          <w:sz w:val="22"/>
          <w:szCs w:val="22"/>
          <w:lang w:eastAsia="en-IN"/>
        </w:rPr>
        <w:t xml:space="preserve"> Oracle Data Base.</w:t>
      </w:r>
    </w:p>
    <w:p w14:paraId="2F47811B" w14:textId="60BE34A6" w:rsidR="00955585" w:rsidRPr="003E30BF" w:rsidRDefault="00955585" w:rsidP="00955585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Scalable data design for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MongoDB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and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dis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, Caching in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MongoDB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 </w:t>
      </w:r>
      <w:proofErr w:type="gramStart"/>
      <w:r w:rsidRPr="003E30BF">
        <w:rPr>
          <w:rFonts w:ascii="Times New Roman" w:eastAsia="Times New Roman" w:hAnsi="Times New Roman" w:cs="Times New Roman"/>
          <w:sz w:val="22"/>
          <w:szCs w:val="22"/>
        </w:rPr>
        <w:t>With</w:t>
      </w:r>
      <w:proofErr w:type="gramEnd"/>
      <w:r w:rsidRPr="003E30BF">
        <w:rPr>
          <w:rFonts w:ascii="Times New Roman" w:eastAsia="Times New Roman" w:hAnsi="Times New Roman" w:cs="Times New Roman"/>
          <w:sz w:val="22"/>
          <w:szCs w:val="22"/>
        </w:rPr>
        <w:t> 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Redis Cache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 xml:space="preserve"> using </w:t>
      </w:r>
      <w:r w:rsidRPr="003E30BF">
        <w:rPr>
          <w:rFonts w:ascii="Times New Roman" w:eastAsia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194CA480" w14:textId="1FBAC5CA" w:rsidR="00036D3A" w:rsidRPr="003E30BF" w:rsidRDefault="0049686E" w:rsidP="00421FB5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Installing and monitor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Postgre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atabase using the standard monitoring tools lik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Nagio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Administered database solutions such as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QL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Server,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Postgre</w:t>
      </w:r>
      <w:r w:rsidR="00880D3A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QL</w:t>
      </w:r>
      <w:r w:rsidR="00036D3A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,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ongo DB.</w:t>
      </w:r>
    </w:p>
    <w:p w14:paraId="0C52409C" w14:textId="585A8091" w:rsidR="00DA09F7" w:rsidRPr="00770362" w:rsidRDefault="00A846FB" w:rsidP="00943EFD">
      <w:pPr>
        <w:pStyle w:val="NoSpacing"/>
        <w:numPr>
          <w:ilvl w:val="0"/>
          <w:numId w:val="2"/>
        </w:numPr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Migrated </w:t>
      </w:r>
      <w:r w:rsidR="003A74DB" w:rsidRPr="003E30BF">
        <w:rPr>
          <w:rFonts w:ascii="Times New Roman" w:hAnsi="Times New Roman" w:cs="Times New Roman"/>
          <w:sz w:val="22"/>
          <w:szCs w:val="22"/>
        </w:rPr>
        <w:t>d</w:t>
      </w:r>
      <w:r w:rsidRPr="003E30BF">
        <w:rPr>
          <w:rFonts w:ascii="Times New Roman" w:hAnsi="Times New Roman" w:cs="Times New Roman"/>
          <w:sz w:val="22"/>
          <w:szCs w:val="22"/>
        </w:rPr>
        <w:t xml:space="preserve">ata from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zure TFS repository</w:t>
      </w:r>
      <w:r w:rsidRPr="003E30BF">
        <w:rPr>
          <w:rFonts w:ascii="Times New Roman" w:hAnsi="Times New Roman" w:cs="Times New Roman"/>
          <w:sz w:val="22"/>
          <w:szCs w:val="22"/>
        </w:rPr>
        <w:t xml:space="preserve"> to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WS</w:t>
      </w:r>
      <w:r w:rsidRPr="003E30BF">
        <w:rPr>
          <w:rFonts w:ascii="Times New Roman" w:hAnsi="Times New Roman" w:cs="Times New Roman"/>
          <w:sz w:val="22"/>
          <w:szCs w:val="22"/>
        </w:rPr>
        <w:t xml:space="preserve"> cloud as </w:t>
      </w:r>
      <w:proofErr w:type="gramStart"/>
      <w:r w:rsidRPr="003E30BF">
        <w:rPr>
          <w:rFonts w:ascii="Times New Roman" w:hAnsi="Times New Roman" w:cs="Times New Roman"/>
          <w:sz w:val="22"/>
          <w:szCs w:val="22"/>
        </w:rPr>
        <w:t>back end</w:t>
      </w:r>
      <w:proofErr w:type="gramEnd"/>
      <w:r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3A74DB" w:rsidRPr="003E30BF">
        <w:rPr>
          <w:rFonts w:ascii="Times New Roman" w:hAnsi="Times New Roman" w:cs="Times New Roman"/>
          <w:sz w:val="22"/>
          <w:szCs w:val="22"/>
        </w:rPr>
        <w:t>database.</w:t>
      </w:r>
    </w:p>
    <w:p w14:paraId="7E0E6EB2" w14:textId="6763DF67" w:rsidR="00ED2B68" w:rsidRPr="003E30BF" w:rsidRDefault="0054553D" w:rsidP="00943EFD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APPSHARK </w:t>
      </w:r>
      <w:r w:rsidR="003822AA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="000007F7" w:rsidRPr="000007F7">
        <w:rPr>
          <w:rFonts w:ascii="Times New Roman" w:hAnsi="Times New Roman" w:cs="Times New Roman"/>
          <w:b/>
          <w:bCs/>
          <w:sz w:val="22"/>
          <w:szCs w:val="22"/>
        </w:rPr>
        <w:t xml:space="preserve"> Java/ JEE Developer</w:t>
      </w:r>
      <w:r w:rsidR="000007F7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</w:t>
      </w:r>
      <w:r w:rsidR="008353C8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            </w:t>
      </w:r>
      <w:r w:rsidR="000007F7" w:rsidRPr="000007F7">
        <w:rPr>
          <w:rFonts w:ascii="Times New Roman" w:hAnsi="Times New Roman" w:cs="Times New Roman"/>
          <w:b/>
          <w:bCs/>
          <w:sz w:val="22"/>
          <w:szCs w:val="22"/>
        </w:rPr>
        <w:t>Hyderabad, India</w:t>
      </w:r>
      <w:r w:rsidR="008353C8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="00CE3B71">
        <w:rPr>
          <w:rFonts w:ascii="Times New Roman" w:hAnsi="Times New Roman" w:cs="Times New Roman"/>
          <w:b/>
          <w:bCs/>
          <w:sz w:val="22"/>
          <w:szCs w:val="22"/>
        </w:rPr>
        <w:t>Feb 2015</w:t>
      </w:r>
      <w:r w:rsidR="00E61AF0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- </w:t>
      </w:r>
      <w:r w:rsidR="00A473C9">
        <w:rPr>
          <w:rFonts w:ascii="Times New Roman" w:hAnsi="Times New Roman" w:cs="Times New Roman"/>
          <w:b/>
          <w:bCs/>
          <w:sz w:val="22"/>
          <w:szCs w:val="22"/>
        </w:rPr>
        <w:t>Dec</w:t>
      </w:r>
      <w:r w:rsidR="00CE3B71">
        <w:rPr>
          <w:rFonts w:ascii="Times New Roman" w:hAnsi="Times New Roman" w:cs="Times New Roman"/>
          <w:b/>
          <w:bCs/>
          <w:sz w:val="22"/>
          <w:szCs w:val="22"/>
        </w:rPr>
        <w:t xml:space="preserve"> 2015</w:t>
      </w:r>
    </w:p>
    <w:p w14:paraId="0FEBE1EA" w14:textId="3318A422" w:rsidR="00ED2B68" w:rsidRPr="003E30BF" w:rsidRDefault="00ED2B68" w:rsidP="00943EFD">
      <w:pPr>
        <w:pStyle w:val="NoSpacing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3E30BF">
        <w:rPr>
          <w:rFonts w:ascii="Times New Roman" w:hAnsi="Times New Roman" w:cs="Times New Roman"/>
          <w:b/>
          <w:bCs/>
          <w:sz w:val="22"/>
          <w:szCs w:val="22"/>
          <w:u w:val="single"/>
        </w:rPr>
        <w:t>Responsibilities:</w:t>
      </w:r>
    </w:p>
    <w:p w14:paraId="4C775AE4" w14:textId="0F95A7CF" w:rsidR="00775339" w:rsidRPr="003E30BF" w:rsidRDefault="00775339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Us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Microservices architecture</w:t>
      </w:r>
      <w:r w:rsidRPr="003E30BF">
        <w:rPr>
          <w:rFonts w:ascii="Times New Roman" w:hAnsi="Times New Roman" w:cs="Times New Roman"/>
          <w:sz w:val="22"/>
          <w:szCs w:val="22"/>
        </w:rPr>
        <w:t xml:space="preserve">, with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hAnsi="Times New Roman" w:cs="Times New Roman"/>
          <w:sz w:val="22"/>
          <w:szCs w:val="22"/>
        </w:rPr>
        <w:t xml:space="preserve">-based services interacting </w:t>
      </w:r>
      <w:r w:rsidR="00A737CA" w:rsidRPr="003E30BF">
        <w:rPr>
          <w:rFonts w:ascii="Times New Roman" w:hAnsi="Times New Roman" w:cs="Times New Roman"/>
          <w:sz w:val="22"/>
          <w:szCs w:val="22"/>
        </w:rPr>
        <w:t>with</w:t>
      </w:r>
      <w:r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REST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pring Boot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2E825CDE" w14:textId="6F576E3F" w:rsidR="00775339" w:rsidRPr="003E30BF" w:rsidRDefault="00775339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>Involved in</w:t>
      </w:r>
      <w:r w:rsidR="00B207FA" w:rsidRPr="003E30BF">
        <w:rPr>
          <w:rFonts w:ascii="Times New Roman" w:hAnsi="Times New Roman" w:cs="Times New Roman"/>
          <w:sz w:val="22"/>
          <w:szCs w:val="22"/>
        </w:rPr>
        <w:t xml:space="preserve"> documentation</w:t>
      </w:r>
      <w:r w:rsidRPr="003E30BF">
        <w:rPr>
          <w:rFonts w:ascii="Times New Roman" w:hAnsi="Times New Roman" w:cs="Times New Roman"/>
          <w:sz w:val="22"/>
          <w:szCs w:val="22"/>
        </w:rPr>
        <w:t xml:space="preserve"> (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nalysis, specification, design</w:t>
      </w:r>
      <w:r w:rsidRPr="003E30BF">
        <w:rPr>
          <w:rFonts w:ascii="Times New Roman" w:hAnsi="Times New Roman" w:cs="Times New Roman"/>
          <w:sz w:val="22"/>
          <w:szCs w:val="22"/>
        </w:rPr>
        <w:t xml:space="preserve">), </w:t>
      </w:r>
      <w:r w:rsidR="00B207FA" w:rsidRPr="003E30BF">
        <w:rPr>
          <w:rFonts w:ascii="Times New Roman" w:hAnsi="Times New Roman" w:cs="Times New Roman"/>
          <w:sz w:val="22"/>
          <w:szCs w:val="22"/>
        </w:rPr>
        <w:t>deployment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testing phases of Full </w:t>
      </w:r>
      <w:r w:rsidR="003317BA" w:rsidRPr="003E30BF">
        <w:rPr>
          <w:rFonts w:ascii="Times New Roman" w:hAnsi="Times New Roman" w:cs="Times New Roman"/>
          <w:b/>
          <w:bCs/>
          <w:sz w:val="22"/>
          <w:szCs w:val="22"/>
        </w:rPr>
        <w:t>SDLC.</w:t>
      </w:r>
    </w:p>
    <w:p w14:paraId="082D533D" w14:textId="7B7A0530" w:rsidR="007A2DDF" w:rsidRPr="003E30BF" w:rsidRDefault="007A2DDF" w:rsidP="007A2DD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Extensively Used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React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to make site pages rendering quicker, instead of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ng repea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 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Angular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used 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ng-Reac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to accomplish the same.</w:t>
      </w:r>
    </w:p>
    <w:p w14:paraId="073F3040" w14:textId="77777777" w:rsidR="002C4E5E" w:rsidRPr="003E30BF" w:rsidRDefault="000E65B9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Created new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S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web servic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operations</w:t>
      </w:r>
      <w:r w:rsidR="002C4E5E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,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modified the existing web service's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WADL</w:t>
      </w:r>
      <w:r w:rsidR="002C4E5E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08AE62B9" w14:textId="19164AC5" w:rsidR="00D51FEB" w:rsidRPr="003E30BF" w:rsidRDefault="002C4E5E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Good experience on implementing the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Rest Web Service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AX-R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notations.</w:t>
      </w:r>
    </w:p>
    <w:p w14:paraId="6412CD17" w14:textId="425311AE" w:rsidR="00B207FA" w:rsidRPr="003E30BF" w:rsidRDefault="00B207FA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Design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ynamic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browser compatible pages using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HTML,</w:t>
      </w:r>
      <w:r w:rsidR="003A74DB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CSS, Bootstrap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vaScript</w:t>
      </w:r>
      <w:r w:rsidR="00445A95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445A95" w:rsidRPr="003E30BF">
        <w:rPr>
          <w:rFonts w:ascii="Times New Roman" w:hAnsi="Times New Roman" w:cs="Times New Roman"/>
          <w:sz w:val="22"/>
          <w:szCs w:val="22"/>
        </w:rPr>
        <w:t xml:space="preserve">using </w:t>
      </w:r>
      <w:r w:rsidR="00445A95" w:rsidRPr="003E30BF">
        <w:rPr>
          <w:rFonts w:ascii="Times New Roman" w:hAnsi="Times New Roman" w:cs="Times New Roman"/>
          <w:b/>
          <w:bCs/>
          <w:sz w:val="22"/>
          <w:szCs w:val="22"/>
        </w:rPr>
        <w:t>Ember.js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30433F07" w14:textId="385AD460" w:rsidR="00BC7956" w:rsidRPr="003E30BF" w:rsidRDefault="00BC7956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Developed scripts to monitor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VM Heap Size</w:t>
      </w:r>
      <w:r w:rsidRPr="003E30BF">
        <w:rPr>
          <w:rFonts w:ascii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MS Messages</w:t>
      </w:r>
      <w:r w:rsidRPr="003E30BF">
        <w:rPr>
          <w:rFonts w:ascii="Times New Roman" w:hAnsi="Times New Roman" w:cs="Times New Roman"/>
          <w:sz w:val="22"/>
          <w:szCs w:val="22"/>
        </w:rPr>
        <w:t xml:space="preserve"> in destination queues in prod environment.</w:t>
      </w:r>
    </w:p>
    <w:p w14:paraId="0F923CBF" w14:textId="3AF3377C" w:rsidR="005905D5" w:rsidRPr="003E30BF" w:rsidRDefault="005905D5" w:rsidP="00EC578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Implemented email and SSO integration using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Node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 backend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Angular.j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n frontend.</w:t>
      </w:r>
    </w:p>
    <w:p w14:paraId="60996B9A" w14:textId="5D3BC9DE" w:rsidR="002254ED" w:rsidRPr="003E30BF" w:rsidRDefault="00AA2B74" w:rsidP="00CD13C5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Gained </w:t>
      </w:r>
      <w:r w:rsidR="003C15A6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knowledge on </w:t>
      </w:r>
      <w:r w:rsidR="003C15A6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Kibana</w:t>
      </w:r>
      <w:r w:rsidR="003C15A6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="003C15A6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Elastic search</w:t>
      </w:r>
      <w:r w:rsidR="003C15A6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to identify the </w:t>
      </w:r>
      <w:r w:rsidR="003C15A6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Kafka</w:t>
      </w:r>
      <w:r w:rsidR="003C15A6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message failure scenarios.</w:t>
      </w:r>
    </w:p>
    <w:p w14:paraId="2244AD04" w14:textId="0296601F" w:rsidR="00B6265C" w:rsidRPr="003E30BF" w:rsidRDefault="00E00828" w:rsidP="00082A4A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Use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Clear ques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enkins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or Continuous Integration and deployment into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Tomcat Application Server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0FB785E7" w14:textId="7FBEF1CC" w:rsidR="00421FB5" w:rsidRPr="003E30BF" w:rsidRDefault="00B6265C" w:rsidP="00943EFD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Expertise on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UI</w:t>
      </w:r>
      <w:r w:rsidRPr="003E30BF">
        <w:rPr>
          <w:rFonts w:ascii="Times New Roman" w:hAnsi="Times New Roman" w:cs="Times New Roman"/>
          <w:sz w:val="22"/>
          <w:szCs w:val="22"/>
        </w:rPr>
        <w:t xml:space="preserve"> testing with </w:t>
      </w:r>
      <w:r w:rsidR="00CD13C5" w:rsidRPr="003E30BF">
        <w:rPr>
          <w:rFonts w:ascii="Times New Roman" w:hAnsi="Times New Roman" w:cs="Times New Roman"/>
          <w:b/>
          <w:bCs/>
          <w:sz w:val="22"/>
          <w:szCs w:val="22"/>
        </w:rPr>
        <w:t>Junit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, </w:t>
      </w:r>
      <w:r w:rsidR="00732B22" w:rsidRPr="003E30BF">
        <w:rPr>
          <w:rFonts w:ascii="Times New Roman" w:hAnsi="Times New Roman" w:cs="Times New Roman"/>
          <w:b/>
          <w:bCs/>
          <w:sz w:val="22"/>
          <w:szCs w:val="22"/>
        </w:rPr>
        <w:t>Cassandra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smine</w:t>
      </w:r>
      <w:r w:rsidRPr="003E30BF">
        <w:rPr>
          <w:rFonts w:ascii="Times New Roman" w:hAnsi="Times New Roman" w:cs="Times New Roman"/>
          <w:sz w:val="22"/>
          <w:szCs w:val="22"/>
        </w:rPr>
        <w:t xml:space="preserve"> used for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ngular Scripts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015A01F9" w14:textId="5F6F77C4" w:rsidR="00BE6C13" w:rsidRPr="003E30BF" w:rsidRDefault="00353259" w:rsidP="00BE6C13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lastRenderedPageBreak/>
        <w:t xml:space="preserve">Performed th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nalysis, design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implementation</w:t>
      </w:r>
      <w:r w:rsidRPr="003E30BF">
        <w:rPr>
          <w:rFonts w:ascii="Times New Roman" w:hAnsi="Times New Roman" w:cs="Times New Roman"/>
          <w:sz w:val="22"/>
          <w:szCs w:val="22"/>
        </w:rPr>
        <w:t xml:space="preserve"> of software applications using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va, J2EE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3A950127" w14:textId="12AFE426" w:rsidR="00BE6C13" w:rsidRPr="003E30BF" w:rsidRDefault="00BE6C13" w:rsidP="00BE6C13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Involved in implementing the complete Application in the in-build 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MVC Architectur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with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AngularJS.</w:t>
      </w:r>
    </w:p>
    <w:p w14:paraId="4ED76153" w14:textId="7D270326" w:rsidR="00B6265C" w:rsidRPr="003E30BF" w:rsidRDefault="00353259" w:rsidP="00EC578A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Implemented design patterns lik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Data Access Objects (DAO)</w:t>
      </w:r>
      <w:r w:rsidRPr="003E30BF">
        <w:rPr>
          <w:rFonts w:ascii="Times New Roman" w:hAnsi="Times New Roman" w:cs="Times New Roman"/>
          <w:sz w:val="22"/>
          <w:szCs w:val="22"/>
        </w:rPr>
        <w:t xml:space="preserve">,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Value Objects/Data Transfer Objects (DTO)</w:t>
      </w:r>
      <w:r w:rsidRPr="003E30BF">
        <w:rPr>
          <w:rFonts w:ascii="Times New Roman" w:hAnsi="Times New Roman" w:cs="Times New Roman"/>
          <w:sz w:val="22"/>
          <w:szCs w:val="22"/>
        </w:rPr>
        <w:t xml:space="preserve">,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ingleton</w:t>
      </w:r>
      <w:r w:rsidRPr="003E30BF">
        <w:rPr>
          <w:rFonts w:ascii="Times New Roman" w:hAnsi="Times New Roman" w:cs="Times New Roman"/>
          <w:sz w:val="22"/>
          <w:szCs w:val="22"/>
        </w:rPr>
        <w:t xml:space="preserve"> etc. Develop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vaScript</w:t>
      </w:r>
      <w:r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C001AC" w:rsidRPr="003E30BF">
        <w:rPr>
          <w:rFonts w:ascii="Times New Roman" w:hAnsi="Times New Roman" w:cs="Times New Roman"/>
          <w:sz w:val="22"/>
          <w:szCs w:val="22"/>
        </w:rPr>
        <w:t xml:space="preserve">using </w:t>
      </w:r>
      <w:r w:rsidR="00C001AC" w:rsidRPr="003E30BF">
        <w:rPr>
          <w:rFonts w:ascii="Times New Roman" w:hAnsi="Times New Roman" w:cs="Times New Roman"/>
          <w:b/>
          <w:bCs/>
          <w:sz w:val="22"/>
          <w:szCs w:val="22"/>
        </w:rPr>
        <w:t xml:space="preserve">Ember.js </w:t>
      </w:r>
      <w:r w:rsidRPr="003E30BF">
        <w:rPr>
          <w:rFonts w:ascii="Times New Roman" w:hAnsi="Times New Roman" w:cs="Times New Roman"/>
          <w:sz w:val="22"/>
          <w:szCs w:val="22"/>
        </w:rPr>
        <w:t>validations on order submission forms.</w:t>
      </w:r>
    </w:p>
    <w:p w14:paraId="5CB0D478" w14:textId="52528546" w:rsidR="007A2DDF" w:rsidRPr="003E30BF" w:rsidRDefault="007A2DDF" w:rsidP="00BE6C13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Coded Modules in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va, HTML, JSTL, JavaScript, CSS, JSON, JSP</w:t>
      </w:r>
      <w:r w:rsidRPr="003E30BF">
        <w:rPr>
          <w:rFonts w:ascii="Times New Roman" w:hAnsi="Times New Roman" w:cs="Times New Roman"/>
          <w:sz w:val="22"/>
          <w:szCs w:val="22"/>
        </w:rPr>
        <w:t xml:space="preserve">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ervlets</w:t>
      </w:r>
      <w:r w:rsidRPr="003E30BF">
        <w:rPr>
          <w:rFonts w:ascii="Times New Roman" w:hAnsi="Times New Roman" w:cs="Times New Roman"/>
          <w:sz w:val="22"/>
          <w:szCs w:val="22"/>
        </w:rPr>
        <w:t xml:space="preserve">. Created dynamic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HTML</w:t>
      </w:r>
      <w:r w:rsidRPr="003E30BF">
        <w:rPr>
          <w:rFonts w:ascii="Times New Roman" w:hAnsi="Times New Roman" w:cs="Times New Roman"/>
          <w:sz w:val="22"/>
          <w:szCs w:val="22"/>
        </w:rPr>
        <w:t xml:space="preserve"> pages, use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JavaScript</w:t>
      </w:r>
      <w:r w:rsidRPr="003E30BF">
        <w:rPr>
          <w:rFonts w:ascii="Times New Roman" w:hAnsi="Times New Roman" w:cs="Times New Roman"/>
          <w:sz w:val="22"/>
          <w:szCs w:val="22"/>
        </w:rPr>
        <w:t xml:space="preserve"> for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client-side validations</w:t>
      </w:r>
      <w:r w:rsidRPr="003E30BF">
        <w:rPr>
          <w:rFonts w:ascii="Times New Roman" w:hAnsi="Times New Roman" w:cs="Times New Roman"/>
          <w:sz w:val="22"/>
          <w:szCs w:val="22"/>
        </w:rPr>
        <w:t xml:space="preserve">, and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AJAX</w:t>
      </w:r>
      <w:r w:rsidRPr="003E30BF">
        <w:rPr>
          <w:rFonts w:ascii="Times New Roman" w:hAnsi="Times New Roman" w:cs="Times New Roman"/>
          <w:sz w:val="22"/>
          <w:szCs w:val="22"/>
        </w:rPr>
        <w:t xml:space="preserve"> to create interactiv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front-end GUI</w:t>
      </w:r>
      <w:r w:rsidRPr="003E30BF">
        <w:rPr>
          <w:rFonts w:ascii="Times New Roman" w:hAnsi="Times New Roman" w:cs="Times New Roman"/>
          <w:sz w:val="22"/>
          <w:szCs w:val="22"/>
        </w:rPr>
        <w:t>.</w:t>
      </w:r>
    </w:p>
    <w:p w14:paraId="581D1E5B" w14:textId="465EDA37" w:rsidR="00436BEB" w:rsidRPr="003E30BF" w:rsidRDefault="009752F8" w:rsidP="009752F8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Implemented the application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ring Boot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Framework and handled the security using </w:t>
      </w:r>
      <w:r w:rsidRPr="003E30BF">
        <w:rPr>
          <w:rFonts w:ascii="Times New Roman" w:hAnsi="Times New Roman" w:cs="Times New Roman"/>
          <w:b/>
          <w:bCs/>
          <w:color w:val="000000"/>
          <w:sz w:val="22"/>
          <w:szCs w:val="22"/>
          <w:shd w:val="clear" w:color="auto" w:fill="FFFFFF"/>
        </w:rPr>
        <w:t>Spring Security.</w:t>
      </w:r>
      <w:r w:rsidR="00436BEB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</w:t>
      </w:r>
    </w:p>
    <w:p w14:paraId="7E249176" w14:textId="7BF6BB23" w:rsidR="002254ED" w:rsidRPr="003E30BF" w:rsidRDefault="008E5B86" w:rsidP="00EC578A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 xml:space="preserve">Implemented th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MVC architecture</w:t>
      </w:r>
      <w:r w:rsidRPr="003E30BF">
        <w:rPr>
          <w:rFonts w:ascii="Times New Roman" w:hAnsi="Times New Roman" w:cs="Times New Roman"/>
          <w:sz w:val="22"/>
          <w:szCs w:val="22"/>
        </w:rPr>
        <w:t xml:space="preserve"> using th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pring framework</w:t>
      </w:r>
      <w:r w:rsidRPr="003E30BF">
        <w:rPr>
          <w:rFonts w:ascii="Times New Roman" w:hAnsi="Times New Roman" w:cs="Times New Roman"/>
          <w:sz w:val="22"/>
          <w:szCs w:val="22"/>
        </w:rPr>
        <w:t xml:space="preserve">, Action Form bean and configured the </w:t>
      </w:r>
      <w:r w:rsidRPr="003E30BF">
        <w:rPr>
          <w:rFonts w:ascii="Times New Roman" w:hAnsi="Times New Roman" w:cs="Times New Roman"/>
          <w:b/>
          <w:bCs/>
          <w:sz w:val="22"/>
          <w:szCs w:val="22"/>
        </w:rPr>
        <w:t>Spring- config.xml</w:t>
      </w:r>
      <w:r w:rsidRPr="003E30BF">
        <w:rPr>
          <w:rFonts w:ascii="Times New Roman" w:hAnsi="Times New Roman" w:cs="Times New Roman"/>
          <w:sz w:val="22"/>
          <w:szCs w:val="22"/>
        </w:rPr>
        <w:t xml:space="preserve"> file.</w:t>
      </w:r>
      <w:r w:rsidR="00436BEB" w:rsidRPr="003E30BF">
        <w:rPr>
          <w:rFonts w:ascii="Times New Roman" w:hAnsi="Times New Roman" w:cs="Times New Roman"/>
          <w:sz w:val="22"/>
          <w:szCs w:val="22"/>
        </w:rPr>
        <w:t xml:space="preserve"> </w:t>
      </w:r>
      <w:r w:rsidR="00436BEB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Integrated </w:t>
      </w:r>
      <w:r w:rsidR="00436BEB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jQuery</w:t>
      </w:r>
      <w:r w:rsidR="00436BEB"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Grid View for all Data View for the product.</w:t>
      </w:r>
    </w:p>
    <w:p w14:paraId="43763110" w14:textId="78AD4A50" w:rsidR="00955585" w:rsidRPr="003E30BF" w:rsidRDefault="00955585" w:rsidP="00955585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Extensively used </w:t>
      </w:r>
      <w:r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Spring JDBC templat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and </w:t>
      </w:r>
      <w:r w:rsidR="00A84FA4" w:rsidRPr="003E30BF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hibernate</w:t>
      </w:r>
      <w:r w:rsidRPr="003E30BF">
        <w:rPr>
          <w:rFonts w:ascii="Times New Roman" w:hAnsi="Times New Roman" w:cs="Times New Roman"/>
          <w:sz w:val="22"/>
          <w:szCs w:val="22"/>
          <w:shd w:val="clear" w:color="auto" w:fill="FFFFFF"/>
        </w:rPr>
        <w:t> for performing Database Transactions.</w:t>
      </w:r>
    </w:p>
    <w:p w14:paraId="2F3B192B" w14:textId="09414F4E" w:rsidR="00694B1A" w:rsidRPr="003E30BF" w:rsidRDefault="00694B1A" w:rsidP="00EC578A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Worked on writing the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Maven 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cript for the build process and maintained the configuration file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POM.xml 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for the continuous integration. </w:t>
      </w:r>
      <w:r w:rsidRPr="003E30BF">
        <w:rPr>
          <w:rFonts w:ascii="Times New Roman" w:eastAsia="Times New Roman" w:hAnsi="Times New Roman" w:cs="Times New Roman"/>
          <w:sz w:val="22"/>
          <w:szCs w:val="22"/>
        </w:rPr>
        <w:t>Created a continuous</w:t>
      </w:r>
      <w:r w:rsidRPr="003E30B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ntegration system using </w:t>
      </w:r>
      <w:r w:rsidRPr="003E30B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Maven, Jenkins, Ansible</w:t>
      </w:r>
    </w:p>
    <w:p w14:paraId="759982C9" w14:textId="5890C3DC" w:rsidR="00C5296F" w:rsidRDefault="009711DA" w:rsidP="00D35716">
      <w:pPr>
        <w:pStyle w:val="NoSpacing"/>
        <w:numPr>
          <w:ilvl w:val="0"/>
          <w:numId w:val="4"/>
        </w:numPr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 w:rsidRPr="003E30BF">
        <w:rPr>
          <w:rFonts w:ascii="Times New Roman" w:hAnsi="Times New Roman" w:cs="Times New Roman"/>
          <w:sz w:val="22"/>
          <w:szCs w:val="22"/>
        </w:rPr>
        <w:t>W</w:t>
      </w:r>
      <w:r w:rsidR="00796F5D" w:rsidRPr="003E30BF">
        <w:rPr>
          <w:rFonts w:ascii="Times New Roman" w:hAnsi="Times New Roman" w:cs="Times New Roman"/>
          <w:sz w:val="22"/>
          <w:szCs w:val="22"/>
        </w:rPr>
        <w:t xml:space="preserve">orked on </w:t>
      </w:r>
      <w:r w:rsidR="00796F5D" w:rsidRPr="003E30BF">
        <w:rPr>
          <w:rFonts w:ascii="Times New Roman" w:hAnsi="Times New Roman" w:cs="Times New Roman"/>
          <w:b/>
          <w:bCs/>
          <w:sz w:val="22"/>
          <w:szCs w:val="22"/>
        </w:rPr>
        <w:t>SQL</w:t>
      </w:r>
      <w:r w:rsidR="00796F5D" w:rsidRPr="003E30BF">
        <w:rPr>
          <w:rFonts w:ascii="Times New Roman" w:hAnsi="Times New Roman" w:cs="Times New Roman"/>
          <w:sz w:val="22"/>
          <w:szCs w:val="22"/>
        </w:rPr>
        <w:t xml:space="preserve"> queries with </w:t>
      </w:r>
      <w:r w:rsidR="00796F5D" w:rsidRPr="003E30BF">
        <w:rPr>
          <w:rFonts w:ascii="Times New Roman" w:hAnsi="Times New Roman" w:cs="Times New Roman"/>
          <w:b/>
          <w:bCs/>
          <w:sz w:val="22"/>
          <w:szCs w:val="22"/>
        </w:rPr>
        <w:t>Oracle SQL</w:t>
      </w:r>
      <w:r w:rsidR="00796F5D" w:rsidRPr="003E30BF">
        <w:rPr>
          <w:rFonts w:ascii="Times New Roman" w:hAnsi="Times New Roman" w:cs="Times New Roman"/>
          <w:sz w:val="22"/>
          <w:szCs w:val="22"/>
        </w:rPr>
        <w:t xml:space="preserve"> developer to </w:t>
      </w:r>
      <w:r w:rsidR="00796F5D" w:rsidRPr="003E30BF">
        <w:rPr>
          <w:rFonts w:ascii="Times New Roman" w:hAnsi="Times New Roman" w:cs="Times New Roman"/>
          <w:b/>
          <w:bCs/>
          <w:sz w:val="22"/>
          <w:szCs w:val="22"/>
        </w:rPr>
        <w:t>select, insert, update, joins</w:t>
      </w:r>
      <w:r w:rsidR="00796F5D" w:rsidRPr="003E30BF">
        <w:rPr>
          <w:rFonts w:ascii="Times New Roman" w:hAnsi="Times New Roman" w:cs="Times New Roman"/>
          <w:sz w:val="22"/>
          <w:szCs w:val="22"/>
        </w:rPr>
        <w:t xml:space="preserve"> etc. for </w:t>
      </w:r>
      <w:r w:rsidR="00796F5D" w:rsidRPr="003E30BF">
        <w:rPr>
          <w:rFonts w:ascii="Times New Roman" w:hAnsi="Times New Roman" w:cs="Times New Roman"/>
          <w:b/>
          <w:bCs/>
          <w:sz w:val="22"/>
          <w:szCs w:val="22"/>
        </w:rPr>
        <w:t>testing</w:t>
      </w:r>
      <w:r w:rsidR="00796F5D" w:rsidRPr="003E30BF">
        <w:rPr>
          <w:rFonts w:ascii="Times New Roman" w:hAnsi="Times New Roman" w:cs="Times New Roman"/>
          <w:sz w:val="22"/>
          <w:szCs w:val="22"/>
        </w:rPr>
        <w:t xml:space="preserve"> and development purpose in local environment.</w:t>
      </w:r>
    </w:p>
    <w:p w14:paraId="4319F50C" w14:textId="77777777" w:rsidR="0019322C" w:rsidRDefault="0019322C" w:rsidP="0019322C">
      <w:pPr>
        <w:pStyle w:val="NoSpacing"/>
        <w:spacing w:after="120"/>
        <w:jc w:val="both"/>
        <w:rPr>
          <w:rFonts w:ascii="Times New Roman" w:hAnsi="Times New Roman" w:cs="Times New Roman"/>
          <w:sz w:val="22"/>
          <w:szCs w:val="22"/>
        </w:rPr>
      </w:pPr>
    </w:p>
    <w:p w14:paraId="34698F26" w14:textId="4F1DF978" w:rsidR="00732B22" w:rsidRPr="003E30BF" w:rsidRDefault="00732B22" w:rsidP="008F60BA">
      <w:pPr>
        <w:pStyle w:val="NoSpacing"/>
        <w:spacing w:after="120"/>
        <w:ind w:left="72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sectPr w:rsidR="00732B22" w:rsidRPr="003E30BF" w:rsidSect="009C0B2C">
      <w:pgSz w:w="12240" w:h="15840" w:code="1"/>
      <w:pgMar w:top="720" w:right="720" w:bottom="720" w:left="72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47E53" w14:textId="77777777" w:rsidR="001A0A8E" w:rsidRDefault="001A0A8E" w:rsidP="00210F1C">
      <w:pPr>
        <w:spacing w:after="0" w:line="240" w:lineRule="auto"/>
      </w:pPr>
      <w:r>
        <w:separator/>
      </w:r>
    </w:p>
  </w:endnote>
  <w:endnote w:type="continuationSeparator" w:id="0">
    <w:p w14:paraId="09EF8067" w14:textId="77777777" w:rsidR="001A0A8E" w:rsidRDefault="001A0A8E" w:rsidP="00210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17FC1" w14:textId="77777777" w:rsidR="001A0A8E" w:rsidRDefault="001A0A8E" w:rsidP="00210F1C">
      <w:pPr>
        <w:spacing w:after="0" w:line="240" w:lineRule="auto"/>
      </w:pPr>
      <w:r>
        <w:separator/>
      </w:r>
    </w:p>
  </w:footnote>
  <w:footnote w:type="continuationSeparator" w:id="0">
    <w:p w14:paraId="70C2AF6D" w14:textId="77777777" w:rsidR="001A0A8E" w:rsidRDefault="001A0A8E" w:rsidP="00210F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3E5"/>
    <w:multiLevelType w:val="hybridMultilevel"/>
    <w:tmpl w:val="D60C0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70018"/>
    <w:multiLevelType w:val="hybridMultilevel"/>
    <w:tmpl w:val="776AB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1562A"/>
    <w:multiLevelType w:val="hybridMultilevel"/>
    <w:tmpl w:val="3D8A6006"/>
    <w:lvl w:ilvl="0" w:tplc="B0682D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20C13"/>
    <w:multiLevelType w:val="multilevel"/>
    <w:tmpl w:val="F39C5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E923BC"/>
    <w:multiLevelType w:val="multilevel"/>
    <w:tmpl w:val="5A306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3267EE"/>
    <w:multiLevelType w:val="multilevel"/>
    <w:tmpl w:val="C55C1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AB0820"/>
    <w:multiLevelType w:val="hybridMultilevel"/>
    <w:tmpl w:val="05AE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D4867"/>
    <w:multiLevelType w:val="multilevel"/>
    <w:tmpl w:val="B6B27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7C1D73"/>
    <w:multiLevelType w:val="multilevel"/>
    <w:tmpl w:val="E4648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2E2852"/>
    <w:multiLevelType w:val="hybridMultilevel"/>
    <w:tmpl w:val="FB54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00628"/>
    <w:multiLevelType w:val="multilevel"/>
    <w:tmpl w:val="988E0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BC5353"/>
    <w:multiLevelType w:val="hybridMultilevel"/>
    <w:tmpl w:val="BFD84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515D4F"/>
    <w:multiLevelType w:val="multilevel"/>
    <w:tmpl w:val="F9C6E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E6562F"/>
    <w:multiLevelType w:val="hybridMultilevel"/>
    <w:tmpl w:val="2FFE6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974AE"/>
    <w:multiLevelType w:val="hybridMultilevel"/>
    <w:tmpl w:val="4D621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6614E6"/>
    <w:multiLevelType w:val="hybridMultilevel"/>
    <w:tmpl w:val="DA128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F4C06"/>
    <w:multiLevelType w:val="multilevel"/>
    <w:tmpl w:val="72548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140348"/>
    <w:multiLevelType w:val="hybridMultilevel"/>
    <w:tmpl w:val="FC74A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14682"/>
    <w:multiLevelType w:val="hybridMultilevel"/>
    <w:tmpl w:val="3A66C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DB7062"/>
    <w:multiLevelType w:val="hybridMultilevel"/>
    <w:tmpl w:val="5100C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230440">
    <w:abstractNumId w:val="14"/>
  </w:num>
  <w:num w:numId="2" w16cid:durableId="251664267">
    <w:abstractNumId w:val="9"/>
  </w:num>
  <w:num w:numId="3" w16cid:durableId="1851218776">
    <w:abstractNumId w:val="0"/>
  </w:num>
  <w:num w:numId="4" w16cid:durableId="1256281202">
    <w:abstractNumId w:val="19"/>
  </w:num>
  <w:num w:numId="5" w16cid:durableId="703094800">
    <w:abstractNumId w:val="11"/>
  </w:num>
  <w:num w:numId="6" w16cid:durableId="2101413957">
    <w:abstractNumId w:val="18"/>
  </w:num>
  <w:num w:numId="7" w16cid:durableId="324481840">
    <w:abstractNumId w:val="1"/>
  </w:num>
  <w:num w:numId="8" w16cid:durableId="2076851422">
    <w:abstractNumId w:val="7"/>
  </w:num>
  <w:num w:numId="9" w16cid:durableId="149517192">
    <w:abstractNumId w:val="3"/>
  </w:num>
  <w:num w:numId="10" w16cid:durableId="1818760486">
    <w:abstractNumId w:val="12"/>
  </w:num>
  <w:num w:numId="11" w16cid:durableId="13192028">
    <w:abstractNumId w:val="10"/>
  </w:num>
  <w:num w:numId="12" w16cid:durableId="380596522">
    <w:abstractNumId w:val="4"/>
  </w:num>
  <w:num w:numId="13" w16cid:durableId="1540705621">
    <w:abstractNumId w:val="8"/>
  </w:num>
  <w:num w:numId="14" w16cid:durableId="1884100288">
    <w:abstractNumId w:val="17"/>
  </w:num>
  <w:num w:numId="15" w16cid:durableId="1678920820">
    <w:abstractNumId w:val="6"/>
  </w:num>
  <w:num w:numId="16" w16cid:durableId="1863859586">
    <w:abstractNumId w:val="16"/>
  </w:num>
  <w:num w:numId="17" w16cid:durableId="194931995">
    <w:abstractNumId w:val="5"/>
  </w:num>
  <w:num w:numId="18" w16cid:durableId="623003181">
    <w:abstractNumId w:val="13"/>
  </w:num>
  <w:num w:numId="19" w16cid:durableId="1901869409">
    <w:abstractNumId w:val="15"/>
  </w:num>
  <w:num w:numId="20" w16cid:durableId="119742762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3s7S0MLA0NzQ3tbRQ0lEKTi0uzszPAykwrgUAclDBMywAAAA="/>
  </w:docVars>
  <w:rsids>
    <w:rsidRoot w:val="00905A18"/>
    <w:rsid w:val="000007F7"/>
    <w:rsid w:val="00005B42"/>
    <w:rsid w:val="000101DB"/>
    <w:rsid w:val="000201BB"/>
    <w:rsid w:val="00023B05"/>
    <w:rsid w:val="00030FEC"/>
    <w:rsid w:val="00033A0B"/>
    <w:rsid w:val="00035C14"/>
    <w:rsid w:val="00036D3A"/>
    <w:rsid w:val="00052E2B"/>
    <w:rsid w:val="00054A58"/>
    <w:rsid w:val="0007367F"/>
    <w:rsid w:val="00080F94"/>
    <w:rsid w:val="00082A4A"/>
    <w:rsid w:val="0008614D"/>
    <w:rsid w:val="0009057B"/>
    <w:rsid w:val="0009141F"/>
    <w:rsid w:val="000A17EF"/>
    <w:rsid w:val="000C46AB"/>
    <w:rsid w:val="000C4C07"/>
    <w:rsid w:val="000C5A37"/>
    <w:rsid w:val="000D0600"/>
    <w:rsid w:val="000D1E85"/>
    <w:rsid w:val="000E65B9"/>
    <w:rsid w:val="000F5BB3"/>
    <w:rsid w:val="001026E4"/>
    <w:rsid w:val="00105DE6"/>
    <w:rsid w:val="0011153E"/>
    <w:rsid w:val="00113317"/>
    <w:rsid w:val="00113D03"/>
    <w:rsid w:val="00114DBD"/>
    <w:rsid w:val="0011728E"/>
    <w:rsid w:val="00121DEF"/>
    <w:rsid w:val="0013054F"/>
    <w:rsid w:val="00131BD5"/>
    <w:rsid w:val="001358D6"/>
    <w:rsid w:val="00143053"/>
    <w:rsid w:val="001477EC"/>
    <w:rsid w:val="00156BCC"/>
    <w:rsid w:val="001667AE"/>
    <w:rsid w:val="001746BF"/>
    <w:rsid w:val="001766F6"/>
    <w:rsid w:val="00185887"/>
    <w:rsid w:val="00187843"/>
    <w:rsid w:val="0019322C"/>
    <w:rsid w:val="001A0A8E"/>
    <w:rsid w:val="001A5D65"/>
    <w:rsid w:val="001D0158"/>
    <w:rsid w:val="001D6CE6"/>
    <w:rsid w:val="001F3063"/>
    <w:rsid w:val="0020555A"/>
    <w:rsid w:val="00205C41"/>
    <w:rsid w:val="00210F1C"/>
    <w:rsid w:val="0022207B"/>
    <w:rsid w:val="002231FF"/>
    <w:rsid w:val="002254ED"/>
    <w:rsid w:val="00225F02"/>
    <w:rsid w:val="0023275D"/>
    <w:rsid w:val="00232CBC"/>
    <w:rsid w:val="00233DF1"/>
    <w:rsid w:val="00234D98"/>
    <w:rsid w:val="00237549"/>
    <w:rsid w:val="00237660"/>
    <w:rsid w:val="002505D6"/>
    <w:rsid w:val="00251CDF"/>
    <w:rsid w:val="002578C6"/>
    <w:rsid w:val="002763E1"/>
    <w:rsid w:val="002778A4"/>
    <w:rsid w:val="002867AE"/>
    <w:rsid w:val="002A4501"/>
    <w:rsid w:val="002C0E4D"/>
    <w:rsid w:val="002C178D"/>
    <w:rsid w:val="002C42F2"/>
    <w:rsid w:val="002C4E5E"/>
    <w:rsid w:val="002D023C"/>
    <w:rsid w:val="002E16F9"/>
    <w:rsid w:val="002F50CC"/>
    <w:rsid w:val="00300CEE"/>
    <w:rsid w:val="003107EB"/>
    <w:rsid w:val="003162F1"/>
    <w:rsid w:val="00316825"/>
    <w:rsid w:val="00321219"/>
    <w:rsid w:val="00322420"/>
    <w:rsid w:val="00325C53"/>
    <w:rsid w:val="00330057"/>
    <w:rsid w:val="0033164F"/>
    <w:rsid w:val="003317BA"/>
    <w:rsid w:val="00332233"/>
    <w:rsid w:val="00332E28"/>
    <w:rsid w:val="0033410F"/>
    <w:rsid w:val="00334711"/>
    <w:rsid w:val="00336C3E"/>
    <w:rsid w:val="00341444"/>
    <w:rsid w:val="00341D0D"/>
    <w:rsid w:val="00343C93"/>
    <w:rsid w:val="003448FF"/>
    <w:rsid w:val="003466F4"/>
    <w:rsid w:val="0035178B"/>
    <w:rsid w:val="00353259"/>
    <w:rsid w:val="00355F89"/>
    <w:rsid w:val="003577C3"/>
    <w:rsid w:val="003641B9"/>
    <w:rsid w:val="0037051A"/>
    <w:rsid w:val="003748A6"/>
    <w:rsid w:val="003822AA"/>
    <w:rsid w:val="00386D94"/>
    <w:rsid w:val="003A625D"/>
    <w:rsid w:val="003A74DB"/>
    <w:rsid w:val="003A7C2C"/>
    <w:rsid w:val="003B6B2F"/>
    <w:rsid w:val="003C15A6"/>
    <w:rsid w:val="003C44B6"/>
    <w:rsid w:val="003D296C"/>
    <w:rsid w:val="003E078B"/>
    <w:rsid w:val="003E30BF"/>
    <w:rsid w:val="003E5944"/>
    <w:rsid w:val="003E5AC2"/>
    <w:rsid w:val="003F1833"/>
    <w:rsid w:val="003F2300"/>
    <w:rsid w:val="003F34E6"/>
    <w:rsid w:val="003F5593"/>
    <w:rsid w:val="003F5B1B"/>
    <w:rsid w:val="003F7172"/>
    <w:rsid w:val="00401656"/>
    <w:rsid w:val="004172BE"/>
    <w:rsid w:val="00421CB5"/>
    <w:rsid w:val="00421FB5"/>
    <w:rsid w:val="0042298A"/>
    <w:rsid w:val="004252EE"/>
    <w:rsid w:val="00425687"/>
    <w:rsid w:val="00431090"/>
    <w:rsid w:val="00436BEB"/>
    <w:rsid w:val="00445621"/>
    <w:rsid w:val="00445A95"/>
    <w:rsid w:val="0044690A"/>
    <w:rsid w:val="00457811"/>
    <w:rsid w:val="0046054B"/>
    <w:rsid w:val="004620B7"/>
    <w:rsid w:val="00463215"/>
    <w:rsid w:val="00480389"/>
    <w:rsid w:val="0048152F"/>
    <w:rsid w:val="00482591"/>
    <w:rsid w:val="0048594C"/>
    <w:rsid w:val="004860B9"/>
    <w:rsid w:val="00494749"/>
    <w:rsid w:val="0049686E"/>
    <w:rsid w:val="004A173D"/>
    <w:rsid w:val="004A6207"/>
    <w:rsid w:val="004C22E1"/>
    <w:rsid w:val="004C3022"/>
    <w:rsid w:val="004E202B"/>
    <w:rsid w:val="004E3839"/>
    <w:rsid w:val="004F0FC7"/>
    <w:rsid w:val="004F1702"/>
    <w:rsid w:val="004F6499"/>
    <w:rsid w:val="004F6CA4"/>
    <w:rsid w:val="005023EF"/>
    <w:rsid w:val="00503800"/>
    <w:rsid w:val="00513877"/>
    <w:rsid w:val="00516312"/>
    <w:rsid w:val="00523B03"/>
    <w:rsid w:val="00523BBA"/>
    <w:rsid w:val="00525C67"/>
    <w:rsid w:val="00527FA7"/>
    <w:rsid w:val="00543622"/>
    <w:rsid w:val="0054553D"/>
    <w:rsid w:val="0054563D"/>
    <w:rsid w:val="00550E1A"/>
    <w:rsid w:val="00551D1A"/>
    <w:rsid w:val="00555F73"/>
    <w:rsid w:val="00561F14"/>
    <w:rsid w:val="00562744"/>
    <w:rsid w:val="00564324"/>
    <w:rsid w:val="00577D1D"/>
    <w:rsid w:val="005905D5"/>
    <w:rsid w:val="0059653F"/>
    <w:rsid w:val="005A31F8"/>
    <w:rsid w:val="005A3AF2"/>
    <w:rsid w:val="005A4B20"/>
    <w:rsid w:val="005B371E"/>
    <w:rsid w:val="005B3F1C"/>
    <w:rsid w:val="005C0A1E"/>
    <w:rsid w:val="005C6F80"/>
    <w:rsid w:val="005D310B"/>
    <w:rsid w:val="005D3CD3"/>
    <w:rsid w:val="005D6B94"/>
    <w:rsid w:val="005E6696"/>
    <w:rsid w:val="005E776D"/>
    <w:rsid w:val="005F225D"/>
    <w:rsid w:val="005F3F29"/>
    <w:rsid w:val="00602C74"/>
    <w:rsid w:val="00610057"/>
    <w:rsid w:val="00631815"/>
    <w:rsid w:val="0063761A"/>
    <w:rsid w:val="00641F66"/>
    <w:rsid w:val="006448E6"/>
    <w:rsid w:val="00650AD9"/>
    <w:rsid w:val="006537CE"/>
    <w:rsid w:val="00655668"/>
    <w:rsid w:val="006574E7"/>
    <w:rsid w:val="0067091F"/>
    <w:rsid w:val="00674CCA"/>
    <w:rsid w:val="00675818"/>
    <w:rsid w:val="00675A88"/>
    <w:rsid w:val="00682D5B"/>
    <w:rsid w:val="00683DD5"/>
    <w:rsid w:val="0068546A"/>
    <w:rsid w:val="00687718"/>
    <w:rsid w:val="00694B1A"/>
    <w:rsid w:val="006A0445"/>
    <w:rsid w:val="006A2919"/>
    <w:rsid w:val="006A5F0E"/>
    <w:rsid w:val="006A639A"/>
    <w:rsid w:val="006B516D"/>
    <w:rsid w:val="006B73CE"/>
    <w:rsid w:val="006C5E7B"/>
    <w:rsid w:val="006D3B2F"/>
    <w:rsid w:val="006D5438"/>
    <w:rsid w:val="006D71AB"/>
    <w:rsid w:val="00703DD3"/>
    <w:rsid w:val="00705225"/>
    <w:rsid w:val="00711E85"/>
    <w:rsid w:val="0071445F"/>
    <w:rsid w:val="0071790C"/>
    <w:rsid w:val="007265C8"/>
    <w:rsid w:val="0073118C"/>
    <w:rsid w:val="00732B22"/>
    <w:rsid w:val="00734A74"/>
    <w:rsid w:val="00740040"/>
    <w:rsid w:val="00741502"/>
    <w:rsid w:val="00754116"/>
    <w:rsid w:val="00761B54"/>
    <w:rsid w:val="00770362"/>
    <w:rsid w:val="00772859"/>
    <w:rsid w:val="00775339"/>
    <w:rsid w:val="00780008"/>
    <w:rsid w:val="00781F58"/>
    <w:rsid w:val="0078652A"/>
    <w:rsid w:val="00794899"/>
    <w:rsid w:val="00796F5D"/>
    <w:rsid w:val="007A2DDF"/>
    <w:rsid w:val="007B1E52"/>
    <w:rsid w:val="007B2E1F"/>
    <w:rsid w:val="007B4853"/>
    <w:rsid w:val="007B7522"/>
    <w:rsid w:val="007D07F9"/>
    <w:rsid w:val="007E4E55"/>
    <w:rsid w:val="007F003F"/>
    <w:rsid w:val="0081227D"/>
    <w:rsid w:val="008134CA"/>
    <w:rsid w:val="00830125"/>
    <w:rsid w:val="00832E72"/>
    <w:rsid w:val="008353C8"/>
    <w:rsid w:val="00846C79"/>
    <w:rsid w:val="00851E26"/>
    <w:rsid w:val="008560C9"/>
    <w:rsid w:val="00880D3A"/>
    <w:rsid w:val="00883603"/>
    <w:rsid w:val="00890E91"/>
    <w:rsid w:val="00891216"/>
    <w:rsid w:val="00892348"/>
    <w:rsid w:val="008953FF"/>
    <w:rsid w:val="008C58BD"/>
    <w:rsid w:val="008D050B"/>
    <w:rsid w:val="008D4C40"/>
    <w:rsid w:val="008D59E4"/>
    <w:rsid w:val="008D7FAE"/>
    <w:rsid w:val="008E2E45"/>
    <w:rsid w:val="008E5B86"/>
    <w:rsid w:val="008F33D1"/>
    <w:rsid w:val="008F5F15"/>
    <w:rsid w:val="008F60BA"/>
    <w:rsid w:val="008F6B7A"/>
    <w:rsid w:val="008F7A9B"/>
    <w:rsid w:val="00903D22"/>
    <w:rsid w:val="00905A18"/>
    <w:rsid w:val="00917C03"/>
    <w:rsid w:val="00920E64"/>
    <w:rsid w:val="0093294B"/>
    <w:rsid w:val="0094376A"/>
    <w:rsid w:val="00943EFD"/>
    <w:rsid w:val="00944358"/>
    <w:rsid w:val="0094781C"/>
    <w:rsid w:val="00951768"/>
    <w:rsid w:val="00951B95"/>
    <w:rsid w:val="00955585"/>
    <w:rsid w:val="00955B48"/>
    <w:rsid w:val="00960D50"/>
    <w:rsid w:val="009711DA"/>
    <w:rsid w:val="00973E38"/>
    <w:rsid w:val="009752F8"/>
    <w:rsid w:val="00976A43"/>
    <w:rsid w:val="009827BD"/>
    <w:rsid w:val="0098683B"/>
    <w:rsid w:val="009B07C3"/>
    <w:rsid w:val="009C0B2C"/>
    <w:rsid w:val="009C12A7"/>
    <w:rsid w:val="009C59FB"/>
    <w:rsid w:val="009C7588"/>
    <w:rsid w:val="009E4CEB"/>
    <w:rsid w:val="009F5C3E"/>
    <w:rsid w:val="00A00096"/>
    <w:rsid w:val="00A12969"/>
    <w:rsid w:val="00A13EFC"/>
    <w:rsid w:val="00A26FA3"/>
    <w:rsid w:val="00A365DA"/>
    <w:rsid w:val="00A37551"/>
    <w:rsid w:val="00A40913"/>
    <w:rsid w:val="00A456CC"/>
    <w:rsid w:val="00A473C9"/>
    <w:rsid w:val="00A55DCF"/>
    <w:rsid w:val="00A6259D"/>
    <w:rsid w:val="00A709DB"/>
    <w:rsid w:val="00A737CA"/>
    <w:rsid w:val="00A740E2"/>
    <w:rsid w:val="00A8219D"/>
    <w:rsid w:val="00A846FB"/>
    <w:rsid w:val="00A84FA4"/>
    <w:rsid w:val="00A91192"/>
    <w:rsid w:val="00A976B5"/>
    <w:rsid w:val="00AA2B74"/>
    <w:rsid w:val="00AB38CD"/>
    <w:rsid w:val="00AB53D2"/>
    <w:rsid w:val="00AC1FB8"/>
    <w:rsid w:val="00AC23E0"/>
    <w:rsid w:val="00AC38D6"/>
    <w:rsid w:val="00AD2EFE"/>
    <w:rsid w:val="00AD5DF0"/>
    <w:rsid w:val="00AE0825"/>
    <w:rsid w:val="00AE122C"/>
    <w:rsid w:val="00AE2F55"/>
    <w:rsid w:val="00AE369F"/>
    <w:rsid w:val="00AF4776"/>
    <w:rsid w:val="00AF4F93"/>
    <w:rsid w:val="00B1087E"/>
    <w:rsid w:val="00B1221F"/>
    <w:rsid w:val="00B152AE"/>
    <w:rsid w:val="00B207FA"/>
    <w:rsid w:val="00B30771"/>
    <w:rsid w:val="00B30AC0"/>
    <w:rsid w:val="00B322A1"/>
    <w:rsid w:val="00B36714"/>
    <w:rsid w:val="00B40FFC"/>
    <w:rsid w:val="00B50E81"/>
    <w:rsid w:val="00B51077"/>
    <w:rsid w:val="00B541E1"/>
    <w:rsid w:val="00B54765"/>
    <w:rsid w:val="00B57929"/>
    <w:rsid w:val="00B61C87"/>
    <w:rsid w:val="00B6265C"/>
    <w:rsid w:val="00B727C0"/>
    <w:rsid w:val="00B7706D"/>
    <w:rsid w:val="00B83510"/>
    <w:rsid w:val="00B85474"/>
    <w:rsid w:val="00B85522"/>
    <w:rsid w:val="00B955ED"/>
    <w:rsid w:val="00BA4085"/>
    <w:rsid w:val="00BA4693"/>
    <w:rsid w:val="00BA5FAC"/>
    <w:rsid w:val="00BB12D4"/>
    <w:rsid w:val="00BB5B55"/>
    <w:rsid w:val="00BC0D8E"/>
    <w:rsid w:val="00BC7956"/>
    <w:rsid w:val="00BD73EA"/>
    <w:rsid w:val="00BE5A64"/>
    <w:rsid w:val="00BE6C13"/>
    <w:rsid w:val="00BF4BC1"/>
    <w:rsid w:val="00BF5E81"/>
    <w:rsid w:val="00BF5FCB"/>
    <w:rsid w:val="00BF7803"/>
    <w:rsid w:val="00C001AC"/>
    <w:rsid w:val="00C2635B"/>
    <w:rsid w:val="00C311BC"/>
    <w:rsid w:val="00C41D01"/>
    <w:rsid w:val="00C43574"/>
    <w:rsid w:val="00C5296F"/>
    <w:rsid w:val="00C557BA"/>
    <w:rsid w:val="00C57946"/>
    <w:rsid w:val="00C5797A"/>
    <w:rsid w:val="00C57B31"/>
    <w:rsid w:val="00C6608E"/>
    <w:rsid w:val="00C76469"/>
    <w:rsid w:val="00C7664B"/>
    <w:rsid w:val="00C93AB9"/>
    <w:rsid w:val="00CA19EE"/>
    <w:rsid w:val="00CA3833"/>
    <w:rsid w:val="00CA39F6"/>
    <w:rsid w:val="00CB47DE"/>
    <w:rsid w:val="00CB5EC9"/>
    <w:rsid w:val="00CB6895"/>
    <w:rsid w:val="00CC1FB3"/>
    <w:rsid w:val="00CD13C5"/>
    <w:rsid w:val="00CD44AD"/>
    <w:rsid w:val="00CD6568"/>
    <w:rsid w:val="00CE34A1"/>
    <w:rsid w:val="00CE3B71"/>
    <w:rsid w:val="00CE622C"/>
    <w:rsid w:val="00CE65A9"/>
    <w:rsid w:val="00CE7B17"/>
    <w:rsid w:val="00CF33F3"/>
    <w:rsid w:val="00D07AAD"/>
    <w:rsid w:val="00D213CD"/>
    <w:rsid w:val="00D218F3"/>
    <w:rsid w:val="00D23B08"/>
    <w:rsid w:val="00D35716"/>
    <w:rsid w:val="00D3709C"/>
    <w:rsid w:val="00D42774"/>
    <w:rsid w:val="00D51FEB"/>
    <w:rsid w:val="00D523CE"/>
    <w:rsid w:val="00D54C8A"/>
    <w:rsid w:val="00D668DF"/>
    <w:rsid w:val="00D73D93"/>
    <w:rsid w:val="00D81567"/>
    <w:rsid w:val="00D82C6F"/>
    <w:rsid w:val="00D876FB"/>
    <w:rsid w:val="00D9243C"/>
    <w:rsid w:val="00D96F5D"/>
    <w:rsid w:val="00DA09F7"/>
    <w:rsid w:val="00DA672D"/>
    <w:rsid w:val="00DA7372"/>
    <w:rsid w:val="00DB2F50"/>
    <w:rsid w:val="00DB77FD"/>
    <w:rsid w:val="00DC47C0"/>
    <w:rsid w:val="00DD4115"/>
    <w:rsid w:val="00DD44AA"/>
    <w:rsid w:val="00DE29B9"/>
    <w:rsid w:val="00DE3BC6"/>
    <w:rsid w:val="00DE47B1"/>
    <w:rsid w:val="00DE7D2F"/>
    <w:rsid w:val="00DF0029"/>
    <w:rsid w:val="00E00828"/>
    <w:rsid w:val="00E01056"/>
    <w:rsid w:val="00E011D6"/>
    <w:rsid w:val="00E11247"/>
    <w:rsid w:val="00E14B0A"/>
    <w:rsid w:val="00E2360E"/>
    <w:rsid w:val="00E266C3"/>
    <w:rsid w:val="00E37DF4"/>
    <w:rsid w:val="00E431E9"/>
    <w:rsid w:val="00E44FD9"/>
    <w:rsid w:val="00E465BB"/>
    <w:rsid w:val="00E6056B"/>
    <w:rsid w:val="00E61AF0"/>
    <w:rsid w:val="00E6454D"/>
    <w:rsid w:val="00E64E60"/>
    <w:rsid w:val="00E65DF2"/>
    <w:rsid w:val="00E66D30"/>
    <w:rsid w:val="00E66DF4"/>
    <w:rsid w:val="00E7050D"/>
    <w:rsid w:val="00E770C7"/>
    <w:rsid w:val="00E8551D"/>
    <w:rsid w:val="00E909F8"/>
    <w:rsid w:val="00EB0420"/>
    <w:rsid w:val="00EB2CC6"/>
    <w:rsid w:val="00EB30BD"/>
    <w:rsid w:val="00EC362B"/>
    <w:rsid w:val="00EC3B4C"/>
    <w:rsid w:val="00EC578A"/>
    <w:rsid w:val="00ED2B68"/>
    <w:rsid w:val="00ED380D"/>
    <w:rsid w:val="00EE0D6B"/>
    <w:rsid w:val="00EE7FFB"/>
    <w:rsid w:val="00EF42CE"/>
    <w:rsid w:val="00EF61FA"/>
    <w:rsid w:val="00F074AE"/>
    <w:rsid w:val="00F07AFC"/>
    <w:rsid w:val="00F21D7D"/>
    <w:rsid w:val="00F335E6"/>
    <w:rsid w:val="00F4157A"/>
    <w:rsid w:val="00F44F09"/>
    <w:rsid w:val="00F60FDA"/>
    <w:rsid w:val="00F61234"/>
    <w:rsid w:val="00F63B2E"/>
    <w:rsid w:val="00F66C3B"/>
    <w:rsid w:val="00F71FA5"/>
    <w:rsid w:val="00F73246"/>
    <w:rsid w:val="00F777ED"/>
    <w:rsid w:val="00F840A3"/>
    <w:rsid w:val="00F97E76"/>
    <w:rsid w:val="00FA0CA6"/>
    <w:rsid w:val="00FA7D2B"/>
    <w:rsid w:val="00FC1654"/>
    <w:rsid w:val="00FD36B1"/>
    <w:rsid w:val="00FE4A0E"/>
    <w:rsid w:val="00FF0B23"/>
    <w:rsid w:val="00FF0C99"/>
    <w:rsid w:val="00FF2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41AC3"/>
  <w15:chartTrackingRefBased/>
  <w15:docId w15:val="{80E40FB7-F85A-4D05-A822-E87AE9F25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te-IN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8D6"/>
  </w:style>
  <w:style w:type="paragraph" w:styleId="Heading1">
    <w:name w:val="heading 1"/>
    <w:basedOn w:val="Normal"/>
    <w:next w:val="Normal"/>
    <w:link w:val="Heading1Char"/>
    <w:uiPriority w:val="9"/>
    <w:qFormat/>
    <w:rsid w:val="00E2360E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360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360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360E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E2360E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360E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360E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2360E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286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7A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360E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360E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360E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360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360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360E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360E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360E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2360E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360E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360E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E2360E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2360E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E236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2360E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2360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2360E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E2360E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E2360E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2360E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E2360E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2360E"/>
    <w:pPr>
      <w:outlineLvl w:val="9"/>
    </w:pPr>
  </w:style>
  <w:style w:type="paragraph" w:styleId="ListParagraph">
    <w:name w:val="List Paragraph"/>
    <w:basedOn w:val="Normal"/>
    <w:link w:val="ListParagraphChar"/>
    <w:uiPriority w:val="34"/>
    <w:qFormat/>
    <w:rsid w:val="00E2360E"/>
    <w:pPr>
      <w:ind w:left="720"/>
      <w:contextualSpacing/>
    </w:pPr>
  </w:style>
  <w:style w:type="table" w:styleId="TableGrid">
    <w:name w:val="Table Grid"/>
    <w:basedOn w:val="TableNormal"/>
    <w:uiPriority w:val="39"/>
    <w:rsid w:val="00B83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835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210F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F1C"/>
  </w:style>
  <w:style w:type="paragraph" w:styleId="Footer">
    <w:name w:val="footer"/>
    <w:basedOn w:val="Normal"/>
    <w:link w:val="FooterChar"/>
    <w:uiPriority w:val="99"/>
    <w:unhideWhenUsed/>
    <w:rsid w:val="00210F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F1C"/>
  </w:style>
  <w:style w:type="character" w:customStyle="1" w:styleId="vanity-namedomain">
    <w:name w:val="vanity-name__domain"/>
    <w:basedOn w:val="DefaultParagraphFont"/>
    <w:rsid w:val="00210F1C"/>
  </w:style>
  <w:style w:type="character" w:customStyle="1" w:styleId="vanity-namedisplay-name">
    <w:name w:val="vanity-name__display-name"/>
    <w:basedOn w:val="DefaultParagraphFont"/>
    <w:rsid w:val="00210F1C"/>
  </w:style>
  <w:style w:type="character" w:styleId="FollowedHyperlink">
    <w:name w:val="FollowedHyperlink"/>
    <w:basedOn w:val="DefaultParagraphFont"/>
    <w:uiPriority w:val="99"/>
    <w:semiHidden/>
    <w:unhideWhenUsed/>
    <w:rsid w:val="00E431E9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qFormat/>
    <w:locked/>
    <w:rsid w:val="00E01056"/>
  </w:style>
  <w:style w:type="paragraph" w:styleId="NormalWeb">
    <w:name w:val="Normal (Web)"/>
    <w:basedOn w:val="Normal"/>
    <w:uiPriority w:val="99"/>
    <w:semiHidden/>
    <w:unhideWhenUsed/>
    <w:rsid w:val="00EC3B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-il">
    <w:name w:val="gmail-il"/>
    <w:basedOn w:val="DefaultParagraphFont"/>
    <w:rsid w:val="00EC3B4C"/>
  </w:style>
  <w:style w:type="character" w:customStyle="1" w:styleId="ui-provider">
    <w:name w:val="ui-provider"/>
    <w:basedOn w:val="DefaultParagraphFont"/>
    <w:rsid w:val="002055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4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9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3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0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1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58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0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72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2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02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25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03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26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47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65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2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3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075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1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7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07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080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22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735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409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78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60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48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828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0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madhavi9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okesh.talari@tekleade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FE48D-4E34-428A-9019-C1BB61A3F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874</Words>
  <Characters>16383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NAGESH VADLANI</dc:creator>
  <cp:keywords/>
  <dc:description/>
  <cp:lastModifiedBy>Lokesh Talari</cp:lastModifiedBy>
  <cp:revision>2</cp:revision>
  <cp:lastPrinted>2020-12-21T21:03:00Z</cp:lastPrinted>
  <dcterms:created xsi:type="dcterms:W3CDTF">2024-10-07T19:16:00Z</dcterms:created>
  <dcterms:modified xsi:type="dcterms:W3CDTF">2024-10-07T19:16:00Z</dcterms:modified>
</cp:coreProperties>
</file>